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8F56C" w14:textId="77777777" w:rsidR="003F0E22" w:rsidRDefault="00000000">
      <w:pPr>
        <w:pStyle w:val="Title"/>
      </w:pPr>
      <w:r>
        <w:t>Summing the parts: Improving population estimates using a state-space multispecies production model</w:t>
      </w:r>
    </w:p>
    <w:p w14:paraId="1F0C2041" w14:textId="77777777" w:rsidR="003F0E22" w:rsidRDefault="00000000">
      <w:pPr>
        <w:pStyle w:val="Author"/>
      </w:pPr>
      <w:r>
        <w:t>Paul M. Regular*, Mariano Koen-Alonso, M. Joanne Morgan, Pierre Pepin, Rick M. Rideout</w:t>
      </w:r>
    </w:p>
    <w:p w14:paraId="2F3E265F" w14:textId="77777777" w:rsidR="003F0E22" w:rsidRDefault="00000000">
      <w:pPr>
        <w:pStyle w:val="Date"/>
      </w:pPr>
      <w:r>
        <w:t>Fisheries and Oceans Canada, Northwest Atlantic Fisheries Center, 80 East White Hills, St. John’s, Newfoundland and Labrador, A1C 5X1, Canada</w:t>
      </w:r>
      <w:r>
        <w:br/>
      </w:r>
      <w:r>
        <w:br/>
        <w:t>*Corresponding author</w:t>
      </w:r>
      <w:r>
        <w:br/>
        <w:t xml:space="preserve">E-mail: </w:t>
      </w:r>
      <w:hyperlink r:id="rId7">
        <w:r>
          <w:rPr>
            <w:rStyle w:val="Hyperlink"/>
          </w:rPr>
          <w:t>Paul.Regular@dfo-mpo.gc.ca</w:t>
        </w:r>
      </w:hyperlink>
      <w:r>
        <w:br/>
      </w:r>
      <w:r>
        <w:br/>
        <w:t>2023-11-29</w:t>
      </w:r>
    </w:p>
    <w:p w14:paraId="7E52CC4C" w14:textId="77777777" w:rsidR="003F0E22" w:rsidRDefault="00000000">
      <w:pPr>
        <w:pStyle w:val="Abstract"/>
      </w:pPr>
      <w:r>
        <w:rPr>
          <w:b/>
          <w:bCs/>
        </w:rPr>
        <w:lastRenderedPageBreak/>
        <w:t>Abstract:</w:t>
      </w:r>
      <w:r>
        <w:br/>
        <w:t>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w:t>
      </w:r>
      <w:r>
        <w:br/>
      </w:r>
    </w:p>
    <w:p w14:paraId="49746BE1" w14:textId="77777777" w:rsidR="003F0E22" w:rsidRDefault="00000000">
      <w:pPr>
        <w:pStyle w:val="Heading1"/>
      </w:pPr>
      <w:bookmarkStart w:id="0" w:name="introduction"/>
      <w:r>
        <w:t>Introduction</w:t>
      </w:r>
    </w:p>
    <w:p w14:paraId="125B82B7" w14:textId="77777777" w:rsidR="003F0E22" w:rsidRDefault="00000000">
      <w:pPr>
        <w:pStyle w:val="FirstParagraph"/>
      </w:pPr>
      <w:r>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r>
          <w:rPr>
            <w:rStyle w:val="Hyperlink"/>
          </w:rPr>
          <w:t>Hilborn et al., 1995</w:t>
        </w:r>
      </w:hyperlink>
      <w:r>
        <w:t xml:space="preserve">). The understanding that populations generally produce more offspring than an </w:t>
      </w:r>
      <w:r>
        <w:lastRenderedPageBreak/>
        <w:t>environment can sustain led to the notion that the ‘surplus’ can be harvested sustainably (</w:t>
      </w:r>
      <w:hyperlink w:anchor="ref-pauly2021">
        <w:r>
          <w:rPr>
            <w:rStyle w:val="Hyperlink"/>
          </w:rPr>
          <w:t>Pauly &amp; Froese, 2021</w:t>
        </w:r>
      </w:hyperlink>
      <w:r>
        <w:t>). These ideas are exemplified by the use of maximum sustainable yield (MSY) in the classic single-species surplus production modeling framework (</w:t>
      </w:r>
      <w:hyperlink w:anchor="ref-schaefer1954">
        <w:r>
          <w:rPr>
            <w:rStyle w:val="Hyperlink"/>
          </w:rPr>
          <w:t>Schaefer, 1954</w:t>
        </w:r>
      </w:hyperlink>
      <w:r>
        <w:t>).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 (</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5BB25024" w14:textId="77777777" w:rsidR="003F0E22" w:rsidRDefault="00000000">
      <w:pPr>
        <w:pStyle w:val="BodyText"/>
      </w:pPr>
      <w:r>
        <w:t xml:space="preserve">Recognizing the limitations of single-species approaches, there have been calls to move towards 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hyperlink w:anchor="ref-pikitch2004">
        <w:r>
          <w:rPr>
            <w:rStyle w:val="Hyperlink"/>
          </w:rPr>
          <w:t>Pikitch et al., 2004</w:t>
        </w:r>
      </w:hyperlink>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r>
          <w:rPr>
            <w:rStyle w:val="Hyperlink"/>
          </w:rPr>
          <w:t>Albertsen et al., 2018</w:t>
        </w:r>
      </w:hyperlink>
      <w:r>
        <w:t>) to multispecies surplus production models (</w:t>
      </w:r>
      <w:hyperlink w:anchor="ref-bundy2012">
        <w:r>
          <w:rPr>
            <w:rStyle w:val="Hyperlink"/>
          </w:rPr>
          <w:t>Bundy et al., 2012</w:t>
        </w:r>
      </w:hyperlink>
      <w:r>
        <w:t xml:space="preserve">; e.g., </w:t>
      </w:r>
      <w:hyperlink w:anchor="ref-gamble2009">
        <w:r>
          <w:rPr>
            <w:rStyle w:val="Hyperlink"/>
          </w:rPr>
          <w:t>Gamble &amp; Link, 2009</w:t>
        </w:r>
      </w:hyperlink>
      <w:r>
        <w:t xml:space="preserve">; </w:t>
      </w:r>
      <w:hyperlink w:anchor="ref-mueter2006">
        <w:r>
          <w:rPr>
            <w:rStyle w:val="Hyperlink"/>
          </w:rPr>
          <w:t>Mueter &amp; Megrey, 2006</w:t>
        </w:r>
      </w:hyperlink>
      <w:r>
        <w:t xml:space="preserve">). However, the application of these approaches to fisheries management have often been hindered by data limitations (e.g., age data are </w:t>
      </w:r>
      <w:r>
        <w:lastRenderedPageBreak/>
        <w:t>frequently not available) and knowledge gaps (e.g., incomplete understanding of food-web interactions). There is therefore a need for methods to help bridge the gap between single-species and multispecies assessment in data or information poor systems.</w:t>
      </w:r>
    </w:p>
    <w:p w14:paraId="62B94E9E" w14:textId="77777777" w:rsidR="003F0E22" w:rsidRDefault="00000000">
      <w:pPr>
        <w:pStyle w:val="BodyText"/>
      </w:pPr>
      <w:r>
        <w:t>In this paper, we borrow concepts from single-species surplus production modeling (</w:t>
      </w:r>
      <w:hyperlink w:anchor="ref-millar2000">
        <w:r>
          <w:rPr>
            <w:rStyle w:val="Hyperlink"/>
          </w:rPr>
          <w:t>Millar &amp; Meyer, 2000</w:t>
        </w:r>
      </w:hyperlink>
      <w:r>
        <w:t>) and multispecies modeling (</w:t>
      </w:r>
      <w:hyperlink w:anchor="ref-albertsen2018">
        <w:r>
          <w:rPr>
            <w:rStyle w:val="Hyperlink"/>
          </w:rPr>
          <w:t>Albertsen et al., 2018</w:t>
        </w:r>
      </w:hyperlink>
      <w:r>
        <w:t>)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intriguing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We aim to demonstrate the potential utility of our approach for revealing and accounting for species interactions and differentiating the impacts of fishing from environmental effects. The subsequent sections of this paper will present the conceptual framework of our model, describe its application, and discuss the implications of our findings for ecosystem-based fisheries management.</w:t>
      </w:r>
    </w:p>
    <w:p w14:paraId="7A09DF8F" w14:textId="77777777" w:rsidR="003F0E22" w:rsidRDefault="00000000">
      <w:pPr>
        <w:pStyle w:val="Heading1"/>
      </w:pPr>
      <w:bookmarkStart w:id="1" w:name="methods"/>
      <w:bookmarkEnd w:id="0"/>
      <w:r>
        <w:t>Methods</w:t>
      </w:r>
    </w:p>
    <w:p w14:paraId="67D25AD2" w14:textId="77777777" w:rsidR="003F0E22" w:rsidRDefault="00000000">
      <w:pPr>
        <w:pStyle w:val="Heading2"/>
      </w:pPr>
      <w:bookmarkStart w:id="2" w:name="model-formulation"/>
      <w:r>
        <w:t>Model formulation</w:t>
      </w:r>
    </w:p>
    <w:p w14:paraId="0BF31D75" w14:textId="77777777" w:rsidR="003F0E22" w:rsidRDefault="00000000">
      <w:pPr>
        <w:pStyle w:val="FirstParagraph"/>
      </w:pPr>
      <w:r>
        <w:t>Trends in fish populations have frequently been described using state-space production models of the form</w:t>
      </w:r>
    </w:p>
    <w:p w14:paraId="08BDCBF4" w14:textId="77777777" w:rsidR="003F0E2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7445F6D3" w14:textId="77777777" w:rsidR="003F0E22" w:rsidRDefault="00000000">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3B1AFCC8"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15604F83" w14:textId="77777777" w:rsidR="003F0E22" w:rsidRDefault="00000000">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exceeds the capacity of the system,</w:t>
      </w:r>
    </w:p>
    <w:p w14:paraId="2AD719AD"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w:commentRangeStart w:id="3"/>
                <w:commentRangeEnd w:id="3"/>
                <m:r>
                  <m:rPr>
                    <m:sty m:val="p"/>
                  </m:rPr>
                  <w:rPr>
                    <w:rStyle w:val="CommentReference"/>
                  </w:rPr>
                  <w:commentReference w:id="3"/>
                </m:r>
              </m:e>
            </m:mr>
          </m:m>
        </m:oMath>
      </m:oMathPara>
    </w:p>
    <w:p w14:paraId="1900C775" w14:textId="77777777" w:rsidR="003F0E22" w:rsidRDefault="00000000">
      <w:pPr>
        <w:pStyle w:val="FirstParagraph"/>
      </w:pPr>
      <w:r>
        <w:lastRenderedPageBreak/>
        <w:t xml:space="preserve">While intrinsic rates of growth may vary across species, this formulation implies that the growth of all species is ultimately limited by the finite amount of energy in a region (i.e., as the total population of all species in the system increases towards </w:t>
      </w:r>
      <m:oMath>
        <m:r>
          <w:rPr>
            <w:rFonts w:ascii="Cambria Math" w:hAnsi="Cambria Math"/>
          </w:rPr>
          <m:t>K</m:t>
        </m:r>
      </m:oMath>
      <w:r>
        <w:t>, year-over-year growth of all species slows). Combining equations (1), (2), and (4), our model becomes</w:t>
      </w:r>
    </w:p>
    <w:p w14:paraId="4DF0A387" w14:textId="77777777" w:rsidR="003F0E2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23BE4B96" w14:textId="77777777" w:rsidR="003F0E22" w:rsidRDefault="00000000">
      <w:pPr>
        <w:pStyle w:val="FirstParagraph"/>
      </w:pPr>
      <w:r>
        <w:t xml:space="preserve">The inclusion of multiple species in the model permits the estimation of covariance. While covarying changes in observed populations may be described using observation errors, we assume that most covariance stems from ecosystem processes. We therefore assume that observation errors are independent and normally distributed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w:t>
      </w:r>
      <w:commentRangeStart w:id="4"/>
      <w:r>
        <w:t xml:space="preserve">A more flexible error structure is used to describe the process errors as ecological processes may contribute to species or temporal dependencies. </w:t>
      </w:r>
      <w:commentRangeEnd w:id="4"/>
      <w:r w:rsidR="00A73DB1">
        <w:rPr>
          <w:rStyle w:val="CommentReference"/>
        </w:rPr>
        <w:commentReference w:id="4"/>
      </w:r>
      <w:r>
        <w:t xml:space="preserve">Beyond the global limiting effect of </w:t>
      </w:r>
      <m:oMath>
        <m:r>
          <w:rPr>
            <w:rFonts w:ascii="Cambria Math" w:hAnsi="Cambria Math"/>
          </w:rPr>
          <m:t>K</m:t>
        </m:r>
      </m:oMath>
      <w:r>
        <w:t>,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56666F4A" w14:textId="77777777" w:rsidR="003F0E2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32C853C2" w14:textId="77777777" w:rsidR="003F0E22" w:rsidRDefault="00000000">
      <w:pPr>
        <w:pStyle w:val="FirstParagraph"/>
      </w:pPr>
      <w:r>
        <w:t>and</w:t>
      </w:r>
    </w:p>
    <w:p w14:paraId="4A420634"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61F4D2BA" w14:textId="77777777" w:rsidR="003F0E22"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0845219C" w14:textId="77777777" w:rsidR="003F0E22"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r>
          <w:rPr>
            <w:rFonts w:ascii="Cambria Math" w:hAnsi="Cambria Math"/>
          </w:rPr>
          <m:t>K</m:t>
        </m:r>
      </m:oMath>
      <w:r>
        <w:t xml:space="preserve"> in equation (5) with </w:t>
      </w:r>
      <m:oMath>
        <m:r>
          <w:rPr>
            <w:rFonts w:ascii="Cambria Math" w:hAnsi="Cambria Math"/>
          </w:rPr>
          <m:t>K</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w:t>
      </w:r>
      <w:r>
        <w:lastRenderedPageBreak/>
        <w:t xml:space="preserve">the single-species Schaefer production function by dropping the summation of biomass in equation (5) and estimating species-specific carrying capacities, </w:t>
      </w:r>
      <w:commentRangeStart w:id="5"/>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w:t>
      </w:r>
      <w:commentRangeEnd w:id="5"/>
      <w:r w:rsidR="009339DD">
        <w:rPr>
          <w:rStyle w:val="CommentReference"/>
        </w:rPr>
        <w:commentReference w:id="5"/>
      </w:r>
      <w:r>
        <w:t>(i.e., apply equation (3) indexed by species).</w:t>
      </w:r>
    </w:p>
    <w:p w14:paraId="5F2710B2" w14:textId="77777777" w:rsidR="003F0E22" w:rsidRDefault="00000000">
      <w:pPr>
        <w:pStyle w:val="Heading2"/>
      </w:pPr>
      <w:bookmarkStart w:id="6" w:name="statistical-framework"/>
      <w:bookmarkEnd w:id="2"/>
      <w:r>
        <w:t>Statistical framework</w:t>
      </w:r>
    </w:p>
    <w:p w14:paraId="78B87140" w14:textId="77777777" w:rsidR="003F0E22" w:rsidRDefault="00000000">
      <w:pPr>
        <w:pStyle w:val="FirstParagraph"/>
      </w:pPr>
      <w:r>
        <w:t xml:space="preserve">This model was implemented using template model builder (TMB; </w:t>
      </w:r>
      <w:hyperlink w:anchor="ref-kristensen2015">
        <w:r>
          <w:rPr>
            <w:rStyle w:val="Hyperlink"/>
          </w:rPr>
          <w:t>Kristensen et al., 2016</w:t>
        </w:r>
      </w:hyperlink>
      <w:r>
        <w:t>), which is a R (</w:t>
      </w:r>
      <w:hyperlink w:anchor="ref-R">
        <w:r>
          <w:rPr>
            <w:rStyle w:val="Hyperlink"/>
          </w:rPr>
          <w:t>R Core Team, 2021</w:t>
        </w:r>
      </w:hyperlink>
      <w:r>
        <w:t xml:space="preserve">) package that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both frequentist and Bayesian inference of model parameters are possible. In development, we found that estimation of parameters was generally more successful when vaguely informative priors were specified, and in some cases, not estimatable when unconstrained.</w:t>
      </w:r>
    </w:p>
    <w:p w14:paraId="56DD965D" w14:textId="77777777" w:rsidR="003F0E22" w:rsidRDefault="00000000">
      <w:pPr>
        <w:pStyle w:val="Heading2"/>
      </w:pPr>
      <w:bookmarkStart w:id="7" w:name="case-study"/>
      <w:bookmarkEnd w:id="6"/>
      <w:r>
        <w:t>Case study</w:t>
      </w:r>
    </w:p>
    <w:p w14:paraId="0DDE6034" w14:textId="77777777" w:rsidR="003F0E22" w:rsidRDefault="00000000">
      <w:pPr>
        <w:pStyle w:val="Heading3"/>
      </w:pPr>
      <w:bookmarkStart w:id="8" w:name="data"/>
      <w:r>
        <w:t>Data</w:t>
      </w:r>
    </w:p>
    <w:p w14:paraId="271D6C61" w14:textId="77777777" w:rsidR="003F0E22" w:rsidRDefault="00000000">
      <w:pPr>
        <w:pStyle w:val="FirstParagraph"/>
      </w:pPr>
      <w:r>
        <w:t>The multispecies production model described above requires two basic inputs for each species: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communities inhabiting </w:t>
      </w:r>
      <w:r>
        <w:lastRenderedPageBreak/>
        <w:t>these shelves can be divided into several regions with distinct productivity [i.e. ecosystem production units; Pepin et al. (</w:t>
      </w:r>
      <w:hyperlink w:anchor="ref-pepin2014">
        <w:r>
          <w:rPr>
            <w:rStyle w:val="Hyperlink"/>
          </w:rPr>
          <w:t>2014</w:t>
        </w:r>
      </w:hyperlink>
      <w:r>
        <w:t>)]. For our case study, we tallied catch data and calculated survey indices of multiple demersal fish populations from three regions (Figure 1): 1) the Northeast NL Shelf (NAFO divisions 2J3K), 2) the Grand Bank (NAFO divisions 3LNO), and 3) Southern NL (NAFO sub-division 3Ps).</w:t>
      </w:r>
    </w:p>
    <w:p w14:paraId="2ED395A3" w14:textId="0AF3D29B" w:rsidR="003F0E22" w:rsidRDefault="00000000">
      <w:pPr>
        <w:pStyle w:val="BodyText"/>
      </w:pPr>
      <w:r>
        <w:t xml:space="preserve">Catch data were extracted from NAFO’s STATLANT 21A </w:t>
      </w:r>
      <w:ins w:id="9" w:author="Rideout, Rick" w:date="2023-11-30T14:52:00Z">
        <w:r w:rsidR="008D10CC">
          <w:t xml:space="preserve">database </w:t>
        </w:r>
      </w:ins>
      <w:r>
        <w:t>(</w:t>
      </w:r>
      <w:hyperlink r:id="rId12">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w:t>
      </w:r>
      <w:ins w:id="10" w:author="Rideout, Rick" w:date="2023-11-30T15:04:00Z">
        <w:r w:rsidR="00A260DC">
          <w:t>Starting in the fall of</w:t>
        </w:r>
      </w:ins>
      <w:del w:id="11" w:author="Rideout, Rick" w:date="2023-11-30T15:04:00Z">
        <w:r w:rsidDel="00F55F74">
          <w:delText>After</w:delText>
        </w:r>
      </w:del>
      <w:r>
        <w:t xml:space="preserve"> 1995</w:t>
      </w:r>
      <w:del w:id="12" w:author="Rideout, Rick" w:date="2023-11-30T15:08:00Z">
        <w:r w:rsidDel="00F55F74">
          <w:delText>, both</w:delText>
        </w:r>
      </w:del>
      <w:r>
        <w:t xml:space="preserve"> survey </w:t>
      </w:r>
      <w:commentRangeStart w:id="13"/>
      <w:del w:id="14" w:author="Rideout, Rick" w:date="2023-11-30T15:11:00Z">
        <w:r w:rsidDel="00F55F74">
          <w:delText>vessels</w:delText>
        </w:r>
      </w:del>
      <w:commentRangeEnd w:id="13"/>
      <w:r w:rsidR="00F55F74">
        <w:rPr>
          <w:rStyle w:val="CommentReference"/>
        </w:rPr>
        <w:commentReference w:id="13"/>
      </w:r>
      <w:del w:id="15" w:author="Rideout, Rick" w:date="2023-11-30T15:11:00Z">
        <w:r w:rsidDel="00F55F74">
          <w:delText xml:space="preserve"> and</w:delText>
        </w:r>
      </w:del>
      <w:r>
        <w:t xml:space="preserve"> gear w</w:t>
      </w:r>
      <w:ins w:id="16" w:author="Rideout, Rick" w:date="2023-11-30T15:11:00Z">
        <w:r w:rsidR="00F55F74">
          <w:t>as</w:t>
        </w:r>
      </w:ins>
      <w:del w:id="17" w:author="Rideout, Rick" w:date="2023-11-30T15:11:00Z">
        <w:r w:rsidDel="00F55F74">
          <w:delText>ere</w:delText>
        </w:r>
      </w:del>
      <w:r>
        <w:t xml:space="preserve"> changed</w:t>
      </w:r>
      <w:ins w:id="18" w:author="Rideout, Rick" w:date="2023-11-30T15:11:00Z">
        <w:r w:rsidR="00F55F74">
          <w:t xml:space="preserve"> to</w:t>
        </w:r>
      </w:ins>
      <w:del w:id="19" w:author="Rideout, Rick" w:date="2023-11-30T15:11:00Z">
        <w:r w:rsidDel="00F55F74">
          <w:delText>. Since then,</w:delText>
        </w:r>
      </w:del>
      <w:r>
        <w:t xml:space="preserve"> a </w:t>
      </w:r>
      <w:proofErr w:type="spellStart"/>
      <w:r>
        <w:t>Campelen</w:t>
      </w:r>
      <w:proofErr w:type="spellEnd"/>
      <w:r>
        <w:t xml:space="preserve"> shrimp trawl </w:t>
      </w:r>
      <w:del w:id="20" w:author="Rideout, Rick" w:date="2023-11-30T15:12:00Z">
        <w:r w:rsidDel="00F55F74">
          <w:delText xml:space="preserve">has been used and, </w:delText>
        </w:r>
      </w:del>
      <w:del w:id="21" w:author="Rideout, Rick" w:date="2023-11-30T15:13:00Z">
        <w:r w:rsidDel="00F55F74">
          <w:delText>because of its smaller mesh size</w:delText>
        </w:r>
      </w:del>
      <w:ins w:id="22" w:author="Rideout, Rick" w:date="2023-11-30T15:13:00Z">
        <w:r w:rsidR="00F55F74">
          <w:t xml:space="preserve"> with a small mesh </w:t>
        </w:r>
        <w:proofErr w:type="spellStart"/>
        <w:r w:rsidR="00F55F74">
          <w:t>codend</w:t>
        </w:r>
        <w:proofErr w:type="spellEnd"/>
        <w:r w:rsidR="00F55F74">
          <w:t>, which allowed</w:t>
        </w:r>
      </w:ins>
      <w:del w:id="23" w:author="Rideout, Rick" w:date="2023-11-30T15:13:00Z">
        <w:r w:rsidDel="00F55F74">
          <w:delText>,</w:delText>
        </w:r>
      </w:del>
      <w:r>
        <w:t xml:space="preserve"> a broader range of species and size groups </w:t>
      </w:r>
      <w:ins w:id="24" w:author="Rideout, Rick" w:date="2023-11-30T15:13:00Z">
        <w:r w:rsidR="00F55F74">
          <w:t>to be</w:t>
        </w:r>
      </w:ins>
      <w:del w:id="25" w:author="Rideout, Rick" w:date="2023-11-30T15:13:00Z">
        <w:r w:rsidDel="00F55F74">
          <w:delText>have been</w:delText>
        </w:r>
      </w:del>
      <w:r>
        <w:t xml:space="preserve"> captured (</w:t>
      </w:r>
      <w:hyperlink w:anchor="ref-chadwick2007">
        <w:r>
          <w:rPr>
            <w:rStyle w:val="Hyperlink"/>
          </w:rPr>
          <w:t>Chadwick et al., 2007</w:t>
        </w:r>
      </w:hyperlink>
      <w:r>
        <w:t>).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xml:space="preserve">) were then conducted on the remaining species to obtain indices of total biomass. To minimize bias introduced by inconsistent survey coverage, </w:t>
      </w:r>
      <w:r>
        <w:lastRenderedPageBreak/>
        <w:t>indices from years where more than 20% of the biomass was likely missed, inferred from time averaged percent occupancy within strata, were excluded from our analysis [</w:t>
      </w:r>
      <w:r>
        <w:rPr>
          <w:i/>
          <w:iCs/>
        </w:rPr>
        <w:t>sensu</w:t>
      </w:r>
      <w:r>
        <w:t xml:space="preserve"> NAFO 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w:t>
      </w:r>
      <w:ins w:id="26" w:author="Rideout, Rick" w:date="2023-11-30T15:57:00Z">
        <w:r w:rsidR="00F27096">
          <w:t xml:space="preserve"> by species</w:t>
        </w:r>
      </w:ins>
      <w:r>
        <w:t>, within each region. On the Northeast NL Shelf, the included species were Redfish spp. (</w:t>
      </w:r>
      <w:r>
        <w:rPr>
          <w:i/>
          <w:iCs/>
        </w:rPr>
        <w:t>Sebastes fasciatus</w:t>
      </w:r>
      <w:r>
        <w:t xml:space="preserve"> and </w:t>
      </w:r>
      <w:r>
        <w:rPr>
          <w:i/>
          <w:iCs/>
        </w:rPr>
        <w:t>S. mentella</w:t>
      </w:r>
      <w:r>
        <w:t xml:space="preserve"> combined), Wolffish spp. (</w:t>
      </w:r>
      <w:r>
        <w:rPr>
          <w:i/>
          <w:iCs/>
        </w:rPr>
        <w:t>Anarhichas lupus</w:t>
      </w:r>
      <w:r>
        <w:t xml:space="preserve"> and </w:t>
      </w:r>
      <w:r>
        <w:rPr>
          <w:i/>
          <w:iCs/>
        </w:rPr>
        <w:t>A. minor</w:t>
      </w:r>
      <w:r>
        <w:t xml:space="preserve"> combined),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and </w:t>
      </w:r>
      <w:r>
        <w:rPr>
          <w:i/>
          <w:iCs/>
        </w:rPr>
        <w:t>Malacoraja senta</w:t>
      </w:r>
      <w:r>
        <w:t xml:space="preserve"> combined). On the Grand Bank, the included species were Redfish spp., Yellowtail Flounder (</w:t>
      </w:r>
      <w:r>
        <w:rPr>
          <w:i/>
          <w:iCs/>
        </w:rPr>
        <w:t>Limanda ferruginea</w:t>
      </w:r>
      <w:r>
        <w:t>), American Plaice, Greenland Halibut, Haddock (</w:t>
      </w:r>
      <w:r>
        <w:rPr>
          <w:i/>
          <w:iCs/>
        </w:rPr>
        <w:t>Melanogrammus aeglefinus</w:t>
      </w:r>
      <w:r>
        <w:t>), and Atlantic Cod. Finally, along Sourthern NL, the included species were Redfish spp., Witch Flounder, American Plaice, White hake (</w:t>
      </w:r>
      <w:r>
        <w:rPr>
          <w:i/>
          <w:iCs/>
        </w:rPr>
        <w:t>Urophycis tenuis</w:t>
      </w:r>
      <w:r>
        <w:t>), Haddock, Atlantic Cod, and Skate spp.</w:t>
      </w:r>
    </w:p>
    <w:p w14:paraId="0620643D" w14:textId="77777777" w:rsidR="003F0E22" w:rsidRDefault="00000000">
      <w:pPr>
        <w:pStyle w:val="Heading3"/>
      </w:pPr>
      <w:bookmarkStart w:id="27" w:name="priors"/>
      <w:bookmarkEnd w:id="8"/>
      <w:r>
        <w:t>Priors</w:t>
      </w:r>
    </w:p>
    <w:p w14:paraId="23B2195B" w14:textId="77777777" w:rsidR="003F0E22"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02837D72" w14:textId="77777777" w:rsidR="003F0E22" w:rsidRDefault="00000000">
      <w:pPr>
        <w:pStyle w:val="Heading4"/>
      </w:pPr>
      <w:bookmarkStart w:id="28"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09703989" w14:textId="77777777" w:rsidR="003F0E22" w:rsidRDefault="00000000">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w:t>
      </w:r>
      <w:r>
        <w:lastRenderedPageBreak/>
        <w:t xml:space="preserve">standard deviation of 1.15 on the log-scale. The log-scale </w:t>
      </w:r>
      <m:oMath>
        <m:r>
          <w:rPr>
            <w:rFonts w:ascii="Cambria Math" w:hAnsi="Cambria Math"/>
          </w:rPr>
          <m:t>K</m:t>
        </m:r>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315BFC50"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30EB54BB" w14:textId="77777777" w:rsidR="003F0E22"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u</m:t>
            </m:r>
          </m:sub>
        </m:sSub>
      </m:oMath>
      <w:r>
        <w:t xml:space="preserve"> are the lower and upper values. On the lower end, this prior imposes the assumption that the fishery is unlikely to have caught the equivalent of </w:t>
      </w:r>
      <m:oMath>
        <m:r>
          <w:rPr>
            <w:rFonts w:ascii="Cambria Math" w:hAnsi="Cambria Math"/>
          </w:rPr>
          <m:t>K</m:t>
        </m:r>
      </m:oMath>
      <w:r>
        <w:t xml:space="preserve"> and, on the upper end, it assumes that the maximum observed catch represents a portion of </w:t>
      </w:r>
      <m:oMath>
        <m:r>
          <w:rPr>
            <w:rFonts w:ascii="Cambria Math" w:hAnsi="Cambria Math"/>
          </w:rPr>
          <m:t>K</m:t>
        </m:r>
      </m:oMath>
      <w:r>
        <w:t xml:space="preserve"> (</w:t>
      </w:r>
      <w:r>
        <w:rPr>
          <w:i/>
          <w:iCs/>
        </w:rPr>
        <w:t>sensu</w:t>
      </w:r>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4F1E660F" w14:textId="77777777" w:rsidR="003F0E22" w:rsidRDefault="00000000">
      <w:pPr>
        <w:pStyle w:val="Heading4"/>
      </w:pPr>
      <w:bookmarkStart w:id="29" w:name="starting-biomass-b_1s"/>
      <w:bookmarkEnd w:id="28"/>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5C3E20A8" w14:textId="77777777" w:rsidR="003F0E22" w:rsidRDefault="00000000">
      <w:pPr>
        <w:pStyle w:val="FirstParagraph"/>
      </w:pPr>
      <w:r>
        <w:t xml:space="preserve">Like </w:t>
      </w:r>
      <m:oMath>
        <m:r>
          <w:rPr>
            <w:rFonts w:ascii="Cambria Math" w:hAnsi="Cambria Math"/>
          </w:rPr>
          <m:t>K</m:t>
        </m:r>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5677AF09"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4882DC96" w14:textId="1D6417C0" w:rsidR="003F0E22"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this assumes that the fishery did not catch all of the biomass in the first year and it assumes that the catch represents a portion of the biomass in the first year. A </w:t>
      </w:r>
      <w:ins w:id="30" w:author="Rideout, Rick" w:date="2023-12-01T14:33:00Z">
        <w:r w:rsidR="00615EB3">
          <w:t xml:space="preserve">potential </w:t>
        </w:r>
      </w:ins>
      <w:r>
        <w:t xml:space="preserve">flaw with the upper value for this prior is that a lack of market demand or </w:t>
      </w:r>
      <w:commentRangeStart w:id="31"/>
      <w:r>
        <w:t>conservation concerns</w:t>
      </w:r>
      <w:commentRangeEnd w:id="31"/>
      <w:r w:rsidR="00615EB3">
        <w:rPr>
          <w:rStyle w:val="CommentReference"/>
        </w:rPr>
        <w:commentReference w:id="31"/>
      </w:r>
      <w:r>
        <w:t xml:space="preserve"> may contradict the assumption that landings are coarsely proportional to stock size. However, the upper range </w:t>
      </w:r>
      <w:r>
        <w:lastRenderedPageBreak/>
        <w:t>chosen was considered reasonable for this case study as there was an active fishery for each species examined here at the start of the time series.</w:t>
      </w:r>
    </w:p>
    <w:p w14:paraId="5F554B0B" w14:textId="77777777" w:rsidR="003F0E22" w:rsidRDefault="00000000">
      <w:pPr>
        <w:pStyle w:val="Heading4"/>
      </w:pPr>
      <w:bookmarkStart w:id="32" w:name="Xccfb9acb9fbb600a52636a6279610d36f06528c"/>
      <w:bookmarkEnd w:id="29"/>
      <w:r>
        <w:rPr>
          <w:i/>
          <w:iCs/>
        </w:rPr>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662CDC0E" w14:textId="77777777" w:rsidR="003F0E22" w:rsidRDefault="00000000">
      <w:pPr>
        <w:pStyle w:val="FirstParagraph"/>
      </w:pPr>
      <w:r>
        <w:t xml:space="preserve">Considerable process variability may arise from variable recruitment, natural mortality, and/or growth. 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r>
          <w:rPr>
            <w:rStyle w:val="Hyperlink"/>
          </w:rPr>
          <w:t>Licandeo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2">
        <w:r>
          <w:rPr>
            <w:rStyle w:val="Hyperlink"/>
          </w:rPr>
          <w:t>Regular et al., 2022</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ith 0.01 and 1 as the lower and upper values were chosen. In log-space, this translates to a normal distribution with a mean of -2.3 and sd of 2.3.</w:t>
      </w:r>
    </w:p>
    <w:p w14:paraId="6202F6FA" w14:textId="77777777" w:rsidR="003F0E22" w:rsidRDefault="00000000">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26C9B242" w14:textId="77777777" w:rsidR="003F0E22" w:rsidRDefault="00000000">
      <w:pPr>
        <w:pStyle w:val="Heading4"/>
      </w:pPr>
      <w:bookmarkStart w:id="33" w:name="X50c46e4f9447be999e8db38f3be4dade35b6469"/>
      <w:bookmarkEnd w:id="32"/>
      <w:r>
        <w:rPr>
          <w:i/>
          <w:iCs/>
        </w:rPr>
        <w:lastRenderedPageBreak/>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22C854DC" w14:textId="5BD6CBBD" w:rsidR="003F0E22" w:rsidRDefault="00000000">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w:t>
      </w:r>
      <w:ins w:id="34" w:author="Rideout, Rick" w:date="2023-12-03T20:19:00Z">
        <w:r w:rsidR="002B1A10">
          <w:t xml:space="preserve">potential </w:t>
        </w:r>
      </w:ins>
      <w:r>
        <w:t xml:space="preserve">gear selectivity issues (e.g., escapement under the footgear; </w:t>
      </w:r>
      <w:hyperlink w:anchor="ref-walsh1992">
        <w:r>
          <w:rPr>
            <w:rStyle w:val="Hyperlink"/>
          </w:rPr>
          <w:t>Walsh, 1992</w:t>
        </w:r>
      </w:hyperlink>
      <w:r>
        <w:t>) and availability issues (e.g., portion of the stock in deeper water than covered by the survey). The upper inflection</w:t>
      </w:r>
      <w:del w:id="35" w:author="Rideout, Rick" w:date="2023-12-03T20:22:00Z">
        <w:r w:rsidDel="002B1A10">
          <w:delText>s</w:delText>
        </w:r>
      </w:del>
      <w:r>
        <w:t xml:space="preserve"> point was set to 1 as it is possible that the survey indices represent overestimates of the true population size in some instances.</w:t>
      </w:r>
    </w:p>
    <w:p w14:paraId="7A6C4F50" w14:textId="77777777" w:rsidR="003F0E22" w:rsidRDefault="00000000">
      <w:pPr>
        <w:pStyle w:val="BodyText"/>
      </w:pPr>
      <w:r>
        <w:t>A prior for observation error variance was informed by unbiased design-based estimates of survey variance associated with annual biomass estimates (</w:t>
      </w:r>
      <w:hyperlink w:anchor="ref-smith1981">
        <w:r>
          <w:rPr>
            <w:rStyle w:val="Hyperlink"/>
          </w:rPr>
          <w:t>Smith &amp; Somerton, 1981</w:t>
        </w:r>
      </w:hyperlink>
      <w:r>
        <w:t>). These estimates were used to calculate the coefficient of variation (CV) for each survey, year, and species; specifically,</w:t>
      </w:r>
    </w:p>
    <w:p w14:paraId="282BB6A3"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300A4762" w14:textId="77777777" w:rsidR="003F0E22" w:rsidRDefault="00000000">
      <w:pPr>
        <w:pStyle w:val="FirstParagraph"/>
      </w:pPr>
      <w:r>
        <w:lastRenderedPageBreak/>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p w14:paraId="15614EF9" w14:textId="77777777" w:rsidR="003F0E22" w:rsidRDefault="00000000">
      <w:pPr>
        <w:pStyle w:val="Heading3"/>
      </w:pPr>
      <w:bookmarkStart w:id="36" w:name="model-selection"/>
      <w:bookmarkEnd w:id="27"/>
      <w:bookmarkEnd w:id="33"/>
      <w:r>
        <w:t>Model selection</w:t>
      </w:r>
    </w:p>
    <w:p w14:paraId="511F6E2A" w14:textId="77777777" w:rsidR="003F0E22" w:rsidRDefault="00000000">
      <w:pPr>
        <w:pStyle w:val="FirstParagraph"/>
      </w:pPr>
      <w:r>
        <w:t>The degree to which density-dependence of the demersal fish community inhabiting the NL shelves is driven by intra versus interspecific competition is not known. Nor is the degree to which species interactions affect population dynamics. It is, however, well known that the community has been fished for more than 500 years and this history was punctuated by a collapse of several stocks, most notably cod, in the early 1990s (</w:t>
      </w:r>
      <w:hyperlink w:anchor="ref-lear1998">
        <w:r>
          <w:rPr>
            <w:rStyle w:val="Hyperlink"/>
          </w:rPr>
          <w:t>Lear, 1998</w:t>
        </w:r>
      </w:hyperlink>
      <w:r>
        <w:t>). This collapse was not isolated to commercial stocks, as the biomass of several non-commercial species collapsed at the same time. This 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3DD21494" w14:textId="77777777" w:rsidR="003F0E22" w:rsidRDefault="00000000">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Residual variations not explained by intrinsic growth, density-</w:t>
      </w:r>
      <w:r>
        <w:lastRenderedPageBreak/>
        <w:t>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14:paraId="3F6C4B01" w14:textId="77777777" w:rsidR="003F0E22"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38864C04" w14:textId="77777777" w:rsidR="003F0E22" w:rsidRDefault="00000000">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131F0973" w14:textId="77777777" w:rsidR="003F0E22" w:rsidRDefault="00000000">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28BA4C02" w14:textId="77777777" w:rsidR="003F0E22"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 The shift covariate was not applied.</w:t>
      </w:r>
    </w:p>
    <w:p w14:paraId="0E02AA4B" w14:textId="77777777" w:rsidR="003F0E22" w:rsidRDefault="00000000">
      <w:pPr>
        <w:pStyle w:val="BodyText"/>
      </w:pPr>
      <w:r>
        <w:rPr>
          <w:b/>
          <w:bCs/>
        </w:rPr>
        <w:lastRenderedPageBreak/>
        <w:t>Just temporal correlation:</w:t>
      </w:r>
      <w:r>
        <w:t xml:space="preserve"> Model structure is the same as the </w:t>
      </w:r>
      <w:r>
        <w:rPr>
          <w:b/>
          <w:bCs/>
        </w:rPr>
        <w:t>shared correlation</w:t>
      </w:r>
      <w:r>
        <w:t xml:space="preserve"> model, except species by species correlations are assumed to be </w:t>
      </w:r>
      <w:r>
        <w:rPr>
          <w:i/>
          <w:iCs/>
        </w:rPr>
        <w:t>iid</w:t>
      </w:r>
      <w:r>
        <w:t>. This structure implies that environmental processes affect each species differently, however, there may be carry-over effects from one year to the next. The shift covariate was not applied.</w:t>
      </w:r>
    </w:p>
    <w:p w14:paraId="174BB041" w14:textId="77777777" w:rsidR="003F0E22"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14:paraId="4DB55925" w14:textId="77777777" w:rsidR="003F0E22"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4129CEBC" w14:textId="77777777" w:rsidR="003F0E22" w:rsidRDefault="00000000">
      <w:pPr>
        <w:pStyle w:val="BodyText"/>
      </w:pPr>
      <w:r>
        <w:t>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Kell et al., 2016</w:t>
        </w:r>
      </w:hyperlink>
      <w:r>
        <w:t xml:space="preserve">). We folded back 20 years and, for </w:t>
      </w:r>
      <w:r>
        <w:lastRenderedPageBreak/>
        <w:t xml:space="preserve">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7BECEA85"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4AEDE38E" w14:textId="77777777" w:rsidR="003F0E22" w:rsidRDefault="00000000">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p w14:paraId="233FA683" w14:textId="77777777" w:rsidR="003F0E22" w:rsidRDefault="00000000">
      <w:pPr>
        <w:pStyle w:val="Heading1"/>
      </w:pPr>
      <w:bookmarkStart w:id="37" w:name="results"/>
      <w:bookmarkEnd w:id="1"/>
      <w:bookmarkEnd w:id="7"/>
      <w:bookmarkEnd w:id="36"/>
      <w:r>
        <w:t>Results</w:t>
      </w:r>
    </w:p>
    <w:p w14:paraId="5BE3C6F4" w14:textId="77777777" w:rsidR="003F0E22" w:rsidRDefault="00000000">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 to be </w:t>
      </w:r>
      <w:r>
        <w:lastRenderedPageBreak/>
        <w:t>more notable decreases in the scores as temporal and species correlations are introduced, 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4C5476E6" w14:textId="77777777" w:rsidR="003F0E22" w:rsidRDefault="00000000">
      <w:pPr>
        <w:pStyle w:val="BodyText"/>
      </w:pPr>
      <w:r>
        <w:t>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since 1996 therefore tend to be closer, in relative terms, to the underlying estimates of biomass from the model.</w:t>
      </w:r>
    </w:p>
    <w:p w14:paraId="5F6243D9" w14:textId="046CCE3B" w:rsidR="003F0E22" w:rsidRDefault="00000000">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w:t>
      </w:r>
      <w:r>
        <w:lastRenderedPageBreak/>
        <w:t xml:space="preserve">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w:t>
      </w:r>
      <w:del w:id="38" w:author="Rideout, Rick" w:date="2023-12-03T22:28:00Z">
        <w:r w:rsidDel="00F76084">
          <w:delText xml:space="preserve">in </w:delText>
        </w:r>
      </w:del>
      <w:ins w:id="39" w:author="Rideout, Rick" w:date="2023-12-03T22:28:00Z">
        <w:r w:rsidR="00F76084">
          <w:t>o</w:t>
        </w:r>
        <w:r w:rsidR="00F76084">
          <w:t xml:space="preserve">n </w:t>
        </w:r>
      </w:ins>
      <w:r>
        <w:t>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14:paraId="57D1C40E" w14:textId="77777777" w:rsidR="003F0E22" w:rsidRDefault="00000000">
      <w:pPr>
        <w:pStyle w:val="BodyText"/>
      </w:pPr>
      <w:r>
        <w:t>Further inspection of the process errors reveals common patterns across all focal species across three ecosystem production units (Figure 5). Like the exponentiated and unstandardized process 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only 10 out of 63 pairs were nega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255B4054" w14:textId="77777777" w:rsidR="003F0E22" w:rsidRDefault="00000000">
      <w:pPr>
        <w:pStyle w:val="Heading1"/>
      </w:pPr>
      <w:bookmarkStart w:id="40" w:name="discussion"/>
      <w:bookmarkEnd w:id="37"/>
      <w:r>
        <w:lastRenderedPageBreak/>
        <w:t>Discussion</w:t>
      </w:r>
    </w:p>
    <w:p w14:paraId="38BF97EE" w14:textId="77777777" w:rsidR="003F0E22" w:rsidRDefault="00000000">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r>
          <w:rPr>
            <w:rStyle w:val="Hyperlink"/>
          </w:rPr>
          <w:t>Mueter &amp; Megrey, 2006</w:t>
        </w:r>
      </w:hyperlink>
      <w:r>
        <w:t>) as it is rooted in the idea that total production, and consequently system-level maximum sustainable yield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hyperlink w:anchor="ref-lotka1925">
        <w:r>
          <w:rPr>
            <w:rStyle w:val="Hyperlink"/>
          </w:rPr>
          <w:t>Lotka, 1925</w:t>
        </w:r>
      </w:hyperlink>
      <w:r>
        <w:t xml:space="preserve">; </w:t>
      </w:r>
      <w:hyperlink w:anchor="ref-schaefer1954">
        <w:r>
          <w:rPr>
            <w:rStyle w:val="Hyperlink"/>
          </w:rPr>
          <w:t>Schaefer, 1954</w:t>
        </w:r>
      </w:hyperlink>
      <w:r>
        <w:t xml:space="preserve">; </w:t>
      </w:r>
      <w:hyperlink w:anchor="ref-volterra1926">
        <w:r>
          <w:rPr>
            <w:rStyle w:val="Hyperlink"/>
          </w:rPr>
          <w:t>Volterra, 1926</w:t>
        </w:r>
      </w:hyperlink>
      <w:r>
        <w:t xml:space="preserve">). While our model explicitly accounts for landings, species interactions are implicitly accounted for by estimating species-to-species correlations (sensu </w:t>
      </w:r>
      <w:hyperlink w:anchor="ref-albertsen2018">
        <w:r>
          <w:rPr>
            <w:rStyle w:val="Hyperlink"/>
          </w:rPr>
          <w:t>Albertsen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we attempt to differentiate population processes from noise and bias introduced by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14:paraId="29344EE4" w14:textId="77777777" w:rsidR="003F0E22" w:rsidRDefault="00000000">
      <w:pPr>
        <w:pStyle w:val="BodyText"/>
      </w:pPr>
      <w:r>
        <w:t>Our case study focuses on the population dynamics of commercially important demersal fish stocks off the east coast of Canada. This is an interesting case since most stocks in the area collapsed in the early 1990s (</w:t>
      </w:r>
      <w:hyperlink w:anchor="ref-lear1998">
        <w:r>
          <w:rPr>
            <w:rStyle w:val="Hyperlink"/>
          </w:rPr>
          <w:t>Lear, 1998</w:t>
        </w:r>
      </w:hyperlink>
      <w:r>
        <w:t xml:space="preserve">), and the relative contribution of fishing and </w:t>
      </w:r>
      <w:r>
        <w:lastRenderedPageBreak/>
        <w:t>environmental impacts has been highly debated (</w:t>
      </w:r>
      <w:hyperlink w:anchor="ref-pedersen2017">
        <w:r>
          <w:rPr>
            <w:rStyle w:val="Hyperlink"/>
          </w:rPr>
          <w:t>Pedersen et al., 2017</w:t>
        </w:r>
      </w:hyperlink>
      <w:r>
        <w:t xml:space="preserve">). We attempt to disentangle the impacts of fishing from environmental effects using our multispecies production model and, in doing so, we provide empirical evidence that environmental factors played a non-negligible role in the changes observed in the region. The focal species within each model all occupy the same ecosystem production unit and </w:t>
      </w:r>
      <w:commentRangeStart w:id="41"/>
      <w:r>
        <w:t xml:space="preserve">ultimately compete for the same resources </w:t>
      </w:r>
      <w:commentRangeEnd w:id="41"/>
      <w:r w:rsidR="002F439B">
        <w:rPr>
          <w:rStyle w:val="CommentReference"/>
        </w:rPr>
        <w:commentReference w:id="41"/>
      </w:r>
      <w:r>
        <w:t>(</w:t>
      </w:r>
      <w:hyperlink w:anchor="ref-pepin2014">
        <w:r>
          <w:rPr>
            <w:rStyle w:val="Hyperlink"/>
          </w:rPr>
          <w:t>Pepin et al., 2014</w:t>
        </w:r>
      </w:hyperlink>
      <w:r>
        <w:t xml:space="preserve">). It follows that total production at upper trophic levels should be limited by a regions’ finite resources, which is evidenced in our case study by the general support for models that impose a system-level carrying capacity. Beyond this,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This is supported by species-specific studies on capelin (</w:t>
      </w:r>
      <w:r>
        <w:rPr>
          <w:i/>
          <w:iCs/>
        </w:rPr>
        <w:t>Mallotus villosus</w:t>
      </w:r>
      <w:r>
        <w:t xml:space="preserve">) and Atlantic cod in the region which highlight the influence of bottom-up drivers (e.g., </w:t>
      </w:r>
      <w:hyperlink w:anchor="ref-buren2014a">
        <w:r>
          <w:rPr>
            <w:rStyle w:val="Hyperlink"/>
          </w:rPr>
          <w:t>Buren, Koen-Alonso, &amp; Stenson, 2014</w:t>
        </w:r>
      </w:hyperlink>
      <w:r>
        <w:t xml:space="preserve">; </w:t>
      </w:r>
      <w:hyperlink w:anchor="ref-buren2014b">
        <w:r>
          <w:rPr>
            <w:rStyle w:val="Hyperlink"/>
          </w:rPr>
          <w:t>Buren, Koen-Alonso, Pepin, et al., 2014</w:t>
        </w:r>
      </w:hyperlink>
      <w:r>
        <w:t xml:space="preserve">; </w:t>
      </w:r>
      <w:hyperlink w:anchor="ref-koen2021">
        <w:r>
          <w:rPr>
            <w:rStyle w:val="Hyperlink"/>
          </w:rPr>
          <w:t>Koen-Alonso et al., 2021</w:t>
        </w:r>
      </w:hyperlink>
      <w:r>
        <w:t xml:space="preserve">; </w:t>
      </w:r>
      <w:hyperlink w:anchor="ref-regular2022">
        <w:r>
          <w:rPr>
            <w:rStyle w:val="Hyperlink"/>
          </w:rPr>
          <w:t>Regular et al., 2022</w:t>
        </w:r>
      </w:hyperlink>
      <w:r>
        <w:t>). Taken together, evidence is mounting that fishing was not the sole cause of the collapses observed in the early 1990s.</w:t>
      </w:r>
    </w:p>
    <w:p w14:paraId="56C35AF7" w14:textId="3437F567" w:rsidR="003F0E22" w:rsidRDefault="00000000">
      <w:pPr>
        <w:pStyle w:val="BodyText"/>
      </w:pPr>
      <w:commentRangeStart w:id="42"/>
      <w:r>
        <w:t xml:space="preserve">Our inference that environmental factors were a key driver of stock collapses was unexpected given the prevailing hypothesis is that fishing activity was the primary driver (e.g., </w:t>
      </w:r>
      <w:hyperlink w:anchor="ref-gomes1995">
        <w:r>
          <w:rPr>
            <w:rStyle w:val="Hyperlink"/>
          </w:rPr>
          <w:t>Gomes et al., 1995</w:t>
        </w:r>
      </w:hyperlink>
      <w:r>
        <w:t xml:space="preserve">; </w:t>
      </w:r>
      <w:hyperlink w:anchor="ref-hutchings1996">
        <w:r>
          <w:rPr>
            <w:rStyle w:val="Hyperlink"/>
          </w:rPr>
          <w:t>Hutchings, 1996</w:t>
        </w:r>
      </w:hyperlink>
      <w:r>
        <w:t xml:space="preserve">; but see </w:t>
      </w:r>
      <w:hyperlink w:anchor="ref-morgan2002">
        <w:r>
          <w:rPr>
            <w:rStyle w:val="Hyperlink"/>
          </w:rPr>
          <w:t>Morgan et al., 2002</w:t>
        </w:r>
      </w:hyperlink>
      <w:r>
        <w:t xml:space="preserve">). </w:t>
      </w:r>
      <w:commentRangeEnd w:id="42"/>
      <w:r w:rsidR="00005C55">
        <w:rPr>
          <w:rStyle w:val="CommentReference"/>
        </w:rPr>
        <w:commentReference w:id="42"/>
      </w:r>
      <w:r>
        <w:t xml:space="preserve">Since our model utilizes </w:t>
      </w:r>
      <w:r>
        <w:rPr>
          <w:i/>
          <w:iCs/>
        </w:rPr>
        <w:t>reported</w:t>
      </w:r>
      <w:r>
        <w:t xml:space="preserve"> fisheries landings, a portion of these losses may be attributed to illegal fishing activity. However, it seems unlikely that the industry had the capacity to covertly exceed typical reported annual catches in the late 1980s</w:t>
      </w:r>
      <w:ins w:id="43" w:author="Rideout, Rick" w:date="2023-12-03T23:12:00Z">
        <w:r w:rsidR="00005C55">
          <w:t xml:space="preserve"> to the extent</w:t>
        </w:r>
      </w:ins>
      <w:ins w:id="44" w:author="Rideout, Rick" w:date="2023-12-03T23:13:00Z">
        <w:r w:rsidR="00005C55">
          <w:t xml:space="preserve"> needed to match the losses estimated here</w:t>
        </w:r>
      </w:ins>
      <w:r>
        <w:t xml:space="preserve">. For instance, annual catches in the late 1980s across the Northeast NL Shelf and the Grand Bank totaled ~450 kt while residual losses estimated by the model in the early 1990s was ~1000 kt. The fishing </w:t>
      </w:r>
      <w:r>
        <w:lastRenderedPageBreak/>
        <w:t xml:space="preserve">industry would have had to double its efforts to explain the declines. It follows that the decline must at least in part, if not primarily, be due to an unknown environmental driver. This contention is not new (see, for example, </w:t>
      </w:r>
      <w:hyperlink w:anchor="ref-atkinson1994">
        <w:r>
          <w:rPr>
            <w:rStyle w:val="Hyperlink"/>
          </w:rPr>
          <w:t>Atkinson, 1994</w:t>
        </w:r>
      </w:hyperlink>
      <w:r>
        <w:t xml:space="preserve">; </w:t>
      </w:r>
      <w:hyperlink w:anchor="ref-pedersen2017">
        <w:r>
          <w:rPr>
            <w:rStyle w:val="Hyperlink"/>
          </w:rPr>
          <w:t>Pedersen et al., 2017</w:t>
        </w:r>
      </w:hyperlink>
      <w:r>
        <w:t xml:space="preserve">), however, it remains contentious and perplexing as we lack specific causal explanations. While increasingly cold conditions through the 1980s and early 1990s undoubtedly affected the distribution of multiple species </w:t>
      </w:r>
      <w:ins w:id="45" w:author="Rideout, Rick" w:date="2023-12-03T23:19:00Z">
        <w:r w:rsidR="00444274">
          <w:t>(</w:t>
        </w:r>
      </w:ins>
      <w:r>
        <w:t>Robertson et al.</w:t>
      </w:r>
      <w:ins w:id="46" w:author="Rideout, Rick" w:date="2023-12-03T23:19:00Z">
        <w:r w:rsidR="00444274">
          <w:t>,</w:t>
        </w:r>
      </w:ins>
      <w:r>
        <w:t xml:space="preserve"> </w:t>
      </w:r>
      <w:del w:id="47" w:author="Rideout, Rick" w:date="2023-12-03T23:19:00Z">
        <w:r w:rsidDel="00444274">
          <w:delText>(</w:delText>
        </w:r>
      </w:del>
      <w:hyperlink w:anchor="ref-robertson2021">
        <w:r>
          <w:rPr>
            <w:rStyle w:val="Hyperlink"/>
          </w:rPr>
          <w:t>2</w:t>
        </w:r>
        <w:r>
          <w:rPr>
            <w:rStyle w:val="Hyperlink"/>
          </w:rPr>
          <w:t>0</w:t>
        </w:r>
        <w:r>
          <w:rPr>
            <w:rStyle w:val="Hyperlink"/>
          </w:rPr>
          <w:t>21</w:t>
        </w:r>
      </w:hyperlink>
      <w:r>
        <w:t>), it is not yet clear whether shifting temperatures was the primary driver of the collapse and, if it was, the causal pathway has yet to be determined.</w:t>
      </w:r>
    </w:p>
    <w:p w14:paraId="1F85A347" w14:textId="77777777" w:rsidR="003F0E22" w:rsidRDefault="00000000">
      <w:pPr>
        <w:pStyle w:val="BodyText"/>
      </w:pPr>
      <w:r>
        <w:t>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 (</w:t>
      </w:r>
      <w:r>
        <w:rPr>
          <w:i/>
          <w:iCs/>
        </w:rPr>
        <w:t>sensu</w:t>
      </w:r>
      <w:r>
        <w:t xml:space="preserve"> the portfolio effect, </w:t>
      </w:r>
      <w:hyperlink w:anchor="ref-schindler2010">
        <w:r>
          <w:rPr>
            <w:rStyle w:val="Hyperlink"/>
          </w:rPr>
          <w:t>Schindler et al., 2010</w:t>
        </w:r>
      </w:hyperlink>
      <w:r>
        <w:t>). Still, it is curious that heavily exploited species like Atlantic cod show no signs of change or loss of genetic diversity (</w:t>
      </w:r>
      <w:hyperlink w:anchor="ref-pinsky2021">
        <w:r>
          <w:rPr>
            <w:rStyle w:val="Hyperlink"/>
          </w:rPr>
          <w:t>Pinsky et al., 2021</w:t>
        </w:r>
      </w:hyperlink>
      <w:r>
        <w:t>). Another hypothesis is that fishing activity bounded the safe operating space of the system, triggering an alternate stable state (</w:t>
      </w:r>
      <w:hyperlink w:anchor="ref-scheffer2015">
        <w:r>
          <w:rPr>
            <w:rStyle w:val="Hyperlink"/>
          </w:rPr>
          <w:t>Scheffer et al., 2015</w:t>
        </w:r>
      </w:hyperlink>
      <w:r>
        <w:t>).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2">
        <w:r>
          <w:rPr>
            <w:rStyle w:val="Hyperlink"/>
          </w:rPr>
          <w:t>Regular et al., 2022</w:t>
        </w:r>
      </w:hyperlink>
      <w:r>
        <w:t>) and perhaps other piscivorous species that rely on capelin. Shrimp are an important prey item for redfish species (</w:t>
      </w:r>
      <w:hyperlink w:anchor="ref-brown2022">
        <w:r>
          <w:rPr>
            <w:rStyle w:val="Hyperlink"/>
          </w:rPr>
          <w:t>Brown-Vuillemin et al., 2022</w:t>
        </w:r>
      </w:hyperlink>
      <w:r>
        <w:t xml:space="preserve">), so it is possible that the increasing shrimp population helped support concurrent recruitment pulses of redfish. We admit </w:t>
      </w:r>
      <w:r>
        <w:lastRenderedPageBreak/>
        <w:t>that this conjecture is highly speculative; however, we add it as a simple example of how bottom-up forces may be driving the observed changes in the community. The reality is obviously more complex and the observed restructuring of the communities may be akin to the “paradox of plankton” where the continuous interaction of ecological and environmental factors give rise to “oscillations and chaos, with a continuous wax and wane of species within the community” (</w:t>
      </w:r>
      <w:hyperlink w:anchor="ref-scheffer2003">
        <w:r>
          <w:rPr>
            <w:rStyle w:val="Hyperlink"/>
          </w:rPr>
          <w:t>Scheffer et al., 2003</w:t>
        </w:r>
      </w:hyperlink>
      <w:r>
        <w:t>).</w:t>
      </w:r>
    </w:p>
    <w:p w14:paraId="64D5A3B2" w14:textId="77777777" w:rsidR="003F0E22" w:rsidRDefault="00000000">
      <w:pPr>
        <w:pStyle w:val="BodyText"/>
      </w:pPr>
      <w:r>
        <w:t>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 (</w:t>
      </w:r>
      <w:hyperlink w:anchor="ref-templeman1962">
        <w:r>
          <w:rPr>
            <w:rStyle w:val="Hyperlink"/>
          </w:rPr>
          <w:t>Templeman, 1962</w:t>
        </w:r>
      </w:hyperlink>
      <w:r>
        <w:t>) 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in the early 1990s. This finding contradicts historic records that suggest populations such as Atlantic cod in 2J3KL were at substantially higher levels in the 1970s and earlier (</w:t>
      </w:r>
      <w:hyperlink w:anchor="ref-rose2004">
        <w:r>
          <w:rPr>
            <w:rStyle w:val="Hyperlink"/>
          </w:rPr>
          <w:t>Rose, 2004</w:t>
        </w:r>
      </w:hyperlink>
      <w:r>
        <w:t xml:space="preserve">; </w:t>
      </w:r>
      <w:hyperlink w:anchor="ref-schijns2021">
        <w:r>
          <w:rPr>
            <w:rStyle w:val="Hyperlink"/>
          </w:rPr>
          <w:t>Schijns et al., 2021</w:t>
        </w:r>
      </w:hyperlink>
      <w:r>
        <w:t>). Still, it is possible that the 1970s represents a period of unusually high productivity, where the system may have exceeded the carrying capacity.</w:t>
      </w:r>
    </w:p>
    <w:p w14:paraId="72F5D9C0" w14:textId="77777777" w:rsidR="003F0E22" w:rsidRDefault="00000000">
      <w:pPr>
        <w:pStyle w:val="BodyText"/>
      </w:pPr>
      <w:r>
        <w:t>Results from the Grand Bank and Southern NL also indicate that the demersal fish community is currently dominated by redfish and, consequently, the system appears to be approaching its carrying capacity. Though redfish are currently rebounding in parts of eastern Canada (</w:t>
      </w:r>
      <w:hyperlink w:anchor="ref-cadigan2022">
        <w:r>
          <w:rPr>
            <w:rStyle w:val="Hyperlink"/>
          </w:rPr>
          <w:t>Cadigan et al., 2022</w:t>
        </w:r>
      </w:hyperlink>
      <w:r>
        <w:t xml:space="preserve">), the implication that it dominates the benthic community seems unrealistic. This </w:t>
      </w:r>
      <w:r>
        <w:lastRenderedPageBreak/>
        <w:t>result may be an artifact of low estimates of survey catchability or the model’s inability to properly account for year effects. Observation errors are assumed to be lognormally distributed, however, extreme catch events / black swan events in space can introduce ‘year effects’ that may be better accounted for by assuming a distribution with heavier tails, such as the t-distribution (</w:t>
      </w:r>
      <w:hyperlink w:anchor="ref-anderson2019">
        <w:r>
          <w:rPr>
            <w:rStyle w:val="Hyperlink"/>
          </w:rPr>
          <w:t>Anderson &amp; Ward, 2019</w:t>
        </w:r>
      </w:hyperlink>
      <w:r>
        <w:t>).</w:t>
      </w:r>
    </w:p>
    <w:p w14:paraId="5CAF7EC7" w14:textId="77777777" w:rsidR="003F0E22" w:rsidRDefault="00000000">
      <w:pPr>
        <w:pStyle w:val="Heading2"/>
      </w:pPr>
      <w:bookmarkStart w:id="48" w:name="conclusion"/>
      <w:r>
        <w:t>Conclusion</w:t>
      </w:r>
    </w:p>
    <w:p w14:paraId="539F8503" w14:textId="22E8B442" w:rsidR="003F0E22" w:rsidRDefault="00000000">
      <w:pPr>
        <w:pStyle w:val="FirstParagraph"/>
      </w:pPr>
      <w:r>
        <w:t xml:space="preserve">Practitioners are becoming increasingly aware of the need to apply an ecosystem based fisheries management (EBFM; </w:t>
      </w:r>
      <w:hyperlink w:anchor="ref-pikitch2004">
        <w:r>
          <w:rPr>
            <w:rStyle w:val="Hyperlink"/>
          </w:rPr>
          <w:t>Pikitch et al., 2004</w:t>
        </w:r>
      </w:hyperlink>
      <w:r>
        <w:t>). A robust understanding of the interactions of multiple species with each other and their environment is a critical prerequisite for advancing a EBFM. There are multiple analytical</w:t>
      </w:r>
      <w:del w:id="49" w:author="Rideout, Rick" w:date="2023-12-03T23:38:00Z">
        <w:r w:rsidDel="00B66605">
          <w:delText>ly</w:delText>
        </w:r>
      </w:del>
      <w:r>
        <w:t xml:space="preserve"> pathways to support such management, however, data requirements are often prohibitive (</w:t>
      </w:r>
      <w:hyperlink w:anchor="ref-latour2003">
        <w:r>
          <w:rPr>
            <w:rStyle w:val="Hyperlink"/>
          </w:rPr>
          <w:t>Latour et al., 2003</w:t>
        </w:r>
      </w:hyperlink>
      <w:r>
        <w:t xml:space="preserve">). Our study documents a production model that can estimate the population dynamics of multiple stocks using commonly available landings and survey </w:t>
      </w:r>
      <w:del w:id="50" w:author="Rideout, Rick" w:date="2023-12-03T23:39:00Z">
        <w:r w:rsidDel="00B66605">
          <w:delText xml:space="preserve">index </w:delText>
        </w:r>
      </w:del>
      <w:r>
        <w:t>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p w14:paraId="29BEB36F" w14:textId="77777777" w:rsidR="003F0E22" w:rsidRDefault="00000000">
      <w:pPr>
        <w:pStyle w:val="Heading1"/>
      </w:pPr>
      <w:bookmarkStart w:id="51" w:name="acknowledgements"/>
      <w:bookmarkEnd w:id="40"/>
      <w:bookmarkEnd w:id="48"/>
      <w:r>
        <w:t>Acknowledgements</w:t>
      </w:r>
    </w:p>
    <w:p w14:paraId="13F68005" w14:textId="77777777" w:rsidR="003F0E22" w:rsidRDefault="00000000">
      <w:pPr>
        <w:pStyle w:val="FirstParagraph"/>
      </w:pPr>
      <w:r>
        <w:t xml:space="preserve">We thank the many ship’s crew and research staff involved in leading the surveys and collecting the data used in this study. These surveys were supported by Fisheries and Oceans Canada </w:t>
      </w:r>
      <w:r>
        <w:lastRenderedPageBreak/>
        <w:t>(DFO). This work has benefited from valuable feedback from numerous colleagues, including ____________. An earlier draft version of the abstract, introduction, and discussion sections were written with the assistance of ChatGPT (March 14, 2023 version).</w:t>
      </w:r>
    </w:p>
    <w:p w14:paraId="7299F95C" w14:textId="77777777" w:rsidR="003F0E22" w:rsidRDefault="00000000">
      <w:pPr>
        <w:pStyle w:val="Heading1"/>
      </w:pPr>
      <w:bookmarkStart w:id="52" w:name="references"/>
      <w:bookmarkEnd w:id="51"/>
      <w:r>
        <w:t>References</w:t>
      </w:r>
    </w:p>
    <w:p w14:paraId="18002B72" w14:textId="77777777" w:rsidR="003F0E22" w:rsidRDefault="00000000">
      <w:pPr>
        <w:pStyle w:val="Bibliography"/>
      </w:pPr>
      <w:bookmarkStart w:id="53" w:name="ref-albertsen2018"/>
      <w:bookmarkStart w:id="54" w:name="refs"/>
      <w:r>
        <w:t xml:space="preserve">Albertsen, C. M., Nielsen, A., &amp; Thygesen, U. H. (2018). Connecting single-stock assessment models through correlated survival. </w:t>
      </w:r>
      <w:r>
        <w:rPr>
          <w:i/>
          <w:iCs/>
        </w:rPr>
        <w:t>ICES Journal of Marine Science</w:t>
      </w:r>
      <w:r>
        <w:t xml:space="preserve">, </w:t>
      </w:r>
      <w:r>
        <w:rPr>
          <w:i/>
          <w:iCs/>
        </w:rPr>
        <w:t>75</w:t>
      </w:r>
      <w:r>
        <w:t>(1), 235–244.</w:t>
      </w:r>
    </w:p>
    <w:p w14:paraId="598F72FA" w14:textId="77777777" w:rsidR="003F0E22" w:rsidRDefault="00000000">
      <w:pPr>
        <w:pStyle w:val="Bibliography"/>
      </w:pPr>
      <w:bookmarkStart w:id="55" w:name="ref-anderson2019"/>
      <w:bookmarkEnd w:id="53"/>
      <w:r>
        <w:t xml:space="preserve">Anderson, S. C., &amp; Ward, E. J. (2019). Black swans in space: Modeling spatiotemporal processes with extremes. </w:t>
      </w:r>
      <w:r>
        <w:rPr>
          <w:i/>
          <w:iCs/>
        </w:rPr>
        <w:t>Ecology</w:t>
      </w:r>
      <w:r>
        <w:t xml:space="preserve">, </w:t>
      </w:r>
      <w:r>
        <w:rPr>
          <w:i/>
          <w:iCs/>
        </w:rPr>
        <w:t>100</w:t>
      </w:r>
      <w:r>
        <w:t>(1), e02403.</w:t>
      </w:r>
    </w:p>
    <w:p w14:paraId="6F3AD45B" w14:textId="77777777" w:rsidR="003F0E22" w:rsidRDefault="00000000">
      <w:pPr>
        <w:pStyle w:val="Bibliography"/>
      </w:pPr>
      <w:bookmarkStart w:id="56" w:name="ref-atkinson1994"/>
      <w:bookmarkEnd w:id="55"/>
      <w:r>
        <w:t xml:space="preserve">Atkinson, D. B. (1994). Some observations on the biomass and abundance of fish captured during stratified-random bottom trawl surveys in NAFO Divisions 2J and 3KL, autumn 1981-1991. </w:t>
      </w:r>
      <w:r>
        <w:rPr>
          <w:i/>
          <w:iCs/>
        </w:rPr>
        <w:t>NAFO Sci. Coun. Stud.</w:t>
      </w:r>
      <w:r>
        <w:t xml:space="preserve">, </w:t>
      </w:r>
      <w:r>
        <w:rPr>
          <w:i/>
          <w:iCs/>
        </w:rPr>
        <w:t>21</w:t>
      </w:r>
      <w:r>
        <w:t>, 1–12.</w:t>
      </w:r>
    </w:p>
    <w:p w14:paraId="3EF1AAB5" w14:textId="77777777" w:rsidR="003F0E22" w:rsidRDefault="00000000">
      <w:pPr>
        <w:pStyle w:val="Bibliography"/>
      </w:pPr>
      <w:bookmarkStart w:id="57" w:name="ref-brown2022"/>
      <w:bookmarkEnd w:id="56"/>
      <w:r>
        <w:t>Brown-Vuillemin, S., Chabot, D., Nozères,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582EC123" w14:textId="77777777" w:rsidR="003F0E22" w:rsidRDefault="00000000">
      <w:pPr>
        <w:pStyle w:val="Bibliography"/>
      </w:pPr>
      <w:bookmarkStart w:id="58" w:name="ref-bundy2012"/>
      <w:bookmarkEnd w:id="57"/>
      <w:r>
        <w:t xml:space="preserve">Bundy, A., Bohaboy, E. C., Hjermann, D. O., Mueter,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14B43E53" w14:textId="77777777" w:rsidR="003F0E22" w:rsidRDefault="00000000">
      <w:pPr>
        <w:pStyle w:val="Bibliography"/>
      </w:pPr>
      <w:bookmarkStart w:id="59" w:name="ref-buren2014b"/>
      <w:bookmarkEnd w:id="58"/>
      <w:r>
        <w:t xml:space="preserve">Buren, A. D., Koen-Alonso, M., Pepin, P., Mowbray, F., Nakashima, B., Stenson, G., Ollerhead, N., &amp; Montevecchi, W. A. (2014). Bottom-up regulation of capelin, a keystone forage species. </w:t>
      </w:r>
      <w:r>
        <w:rPr>
          <w:i/>
          <w:iCs/>
        </w:rPr>
        <w:t>PLoS One</w:t>
      </w:r>
      <w:r>
        <w:t xml:space="preserve">, </w:t>
      </w:r>
      <w:r>
        <w:rPr>
          <w:i/>
          <w:iCs/>
        </w:rPr>
        <w:t>9</w:t>
      </w:r>
      <w:r>
        <w:t>(2), e87589.</w:t>
      </w:r>
    </w:p>
    <w:p w14:paraId="61C7AB20" w14:textId="77777777" w:rsidR="003F0E22" w:rsidRDefault="00000000">
      <w:pPr>
        <w:pStyle w:val="Bibliography"/>
      </w:pPr>
      <w:bookmarkStart w:id="60" w:name="ref-buren2014a"/>
      <w:bookmarkEnd w:id="59"/>
      <w:r>
        <w:lastRenderedPageBreak/>
        <w:t xml:space="preserve">Buren, A. D., Koen-Alonso, M., &amp; Stenson, G. B. (2014). The role of harp seals, fisheries and food availability in driving the dynamics of northern cod. </w:t>
      </w:r>
      <w:r>
        <w:rPr>
          <w:i/>
          <w:iCs/>
        </w:rPr>
        <w:t>Marine Ecology Progress Series</w:t>
      </w:r>
      <w:r>
        <w:t xml:space="preserve">, </w:t>
      </w:r>
      <w:r>
        <w:rPr>
          <w:i/>
          <w:iCs/>
        </w:rPr>
        <w:t>511</w:t>
      </w:r>
      <w:r>
        <w:t>, 265–284.</w:t>
      </w:r>
    </w:p>
    <w:p w14:paraId="43FCD493" w14:textId="77777777" w:rsidR="003F0E22" w:rsidRDefault="00000000">
      <w:pPr>
        <w:pStyle w:val="Bibliography"/>
      </w:pPr>
      <w:bookmarkStart w:id="61" w:name="ref-cadigan2015"/>
      <w:bookmarkEnd w:id="60"/>
      <w:r>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5573DF19" w14:textId="77777777" w:rsidR="003F0E22" w:rsidRDefault="00000000">
      <w:pPr>
        <w:pStyle w:val="Bibliography"/>
      </w:pPr>
      <w:bookmarkStart w:id="62" w:name="ref-cadigan2022"/>
      <w:bookmarkEnd w:id="61"/>
      <w:r>
        <w:t xml:space="preserve">Cadigan, N. G., Duplisea, D. E., Senay, C., Parent, G. J., Winger, P. D., Linton, B., &amp; Kristinsson, K. (2022). Northwest Atlantic redfish science priorities for managing an enigmatic species complex. </w:t>
      </w:r>
      <w:r>
        <w:rPr>
          <w:i/>
          <w:iCs/>
        </w:rPr>
        <w:t>Canadian Journal of Fisheries and Aquatic Sciences</w:t>
      </w:r>
      <w:r>
        <w:t xml:space="preserve">, </w:t>
      </w:r>
      <w:r>
        <w:rPr>
          <w:i/>
          <w:iCs/>
        </w:rPr>
        <w:t>79</w:t>
      </w:r>
      <w:r>
        <w:t>(9), 1572–1589.</w:t>
      </w:r>
    </w:p>
    <w:p w14:paraId="594297CC" w14:textId="77777777" w:rsidR="003F0E22" w:rsidRDefault="00000000">
      <w:pPr>
        <w:pStyle w:val="Bibliography"/>
      </w:pPr>
      <w:bookmarkStart w:id="63" w:name="ref-chadwick2007"/>
      <w:bookmarkEnd w:id="62"/>
      <w:r>
        <w:t xml:space="preserve">Chadwick, E., Brodie, W., Colbourn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6AC66584" w14:textId="77777777" w:rsidR="003F0E22" w:rsidRDefault="00000000">
      <w:pPr>
        <w:pStyle w:val="Bibliography"/>
      </w:pPr>
      <w:bookmarkStart w:id="64" w:name="ref-chapman2018"/>
      <w:bookmarkEnd w:id="63"/>
      <w:r>
        <w:t xml:space="preserve">Chapman, E. J., &amp; Byron, C. J. (2018). The flexible application of carrying capacity in ecology. </w:t>
      </w:r>
      <w:r>
        <w:rPr>
          <w:i/>
          <w:iCs/>
        </w:rPr>
        <w:t>Global Ecology and Conservation</w:t>
      </w:r>
      <w:r>
        <w:t xml:space="preserve">, </w:t>
      </w:r>
      <w:r>
        <w:rPr>
          <w:i/>
          <w:iCs/>
        </w:rPr>
        <w:t>13</w:t>
      </w:r>
      <w:r>
        <w:t>, e00365.</w:t>
      </w:r>
    </w:p>
    <w:p w14:paraId="5831752F" w14:textId="77777777" w:rsidR="003F0E22" w:rsidRDefault="00000000">
      <w:pPr>
        <w:pStyle w:val="Bibliography"/>
      </w:pPr>
      <w:bookmarkStart w:id="65" w:name="ref-dawe2012"/>
      <w:bookmarkEnd w:id="64"/>
      <w:r>
        <w:t xml:space="preserve">Dawe, E., Koen-Alonso, M., Chabot, D., Stansbury, D., &amp; Mullowney, D. (2012). Trophic interactions between key predatory fishes and crustaceans: Comparison of two northwest atlantic systems during a period of ecosystem change. </w:t>
      </w:r>
      <w:r>
        <w:rPr>
          <w:i/>
          <w:iCs/>
        </w:rPr>
        <w:t>Marine Ecology Progress Series</w:t>
      </w:r>
      <w:r>
        <w:t xml:space="preserve">, </w:t>
      </w:r>
      <w:r>
        <w:rPr>
          <w:i/>
          <w:iCs/>
        </w:rPr>
        <w:t>469</w:t>
      </w:r>
      <w:r>
        <w:t>, 233–248.</w:t>
      </w:r>
    </w:p>
    <w:p w14:paraId="7C696C34" w14:textId="77777777" w:rsidR="003F0E22" w:rsidRDefault="00000000">
      <w:pPr>
        <w:pStyle w:val="Bibliography"/>
      </w:pPr>
      <w:bookmarkStart w:id="66" w:name="ref-del2004"/>
      <w:bookmarkEnd w:id="65"/>
      <w:r>
        <w:t xml:space="preserve">Del Monte-Luna, P., Brook, B. W., Zetina-Rejón, M. J., &amp; Cruz-Escalona, V. H. (2004). The carrying capacity of ecosystems. </w:t>
      </w:r>
      <w:r>
        <w:rPr>
          <w:i/>
          <w:iCs/>
        </w:rPr>
        <w:t>Global Ecology and Biogeography</w:t>
      </w:r>
      <w:r>
        <w:t xml:space="preserve">, </w:t>
      </w:r>
      <w:r>
        <w:rPr>
          <w:i/>
          <w:iCs/>
        </w:rPr>
        <w:t>13</w:t>
      </w:r>
      <w:r>
        <w:t>(6), 485–495.</w:t>
      </w:r>
    </w:p>
    <w:p w14:paraId="736908D0" w14:textId="77777777" w:rsidR="003F0E22" w:rsidRDefault="00000000">
      <w:pPr>
        <w:pStyle w:val="Bibliography"/>
      </w:pPr>
      <w:bookmarkStart w:id="67" w:name="ref-fogarty2012"/>
      <w:bookmarkEnd w:id="66"/>
      <w:r>
        <w:lastRenderedPageBreak/>
        <w:t xml:space="preserve">Fogarty, M., Overholtz, W., &amp; Link, J. (2012). Aggregate surplus production models for demersal fishery resources of the gulf of maine. </w:t>
      </w:r>
      <w:r>
        <w:rPr>
          <w:i/>
          <w:iCs/>
        </w:rPr>
        <w:t>Marine Ecology Progress Series</w:t>
      </w:r>
      <w:r>
        <w:t xml:space="preserve">, </w:t>
      </w:r>
      <w:r>
        <w:rPr>
          <w:i/>
          <w:iCs/>
        </w:rPr>
        <w:t>459</w:t>
      </w:r>
      <w:r>
        <w:t>, 247–258.</w:t>
      </w:r>
    </w:p>
    <w:p w14:paraId="1F841291" w14:textId="77777777" w:rsidR="003F0E22" w:rsidRDefault="00000000">
      <w:pPr>
        <w:pStyle w:val="Bibliography"/>
      </w:pPr>
      <w:bookmarkStart w:id="68" w:name="ref-froese2017"/>
      <w:bookmarkEnd w:id="67"/>
      <w:r>
        <w:t xml:space="preserve">Froese, R., Demirel, N., Coro, G., Kleisner, K. M., &amp; Winker, H. (2017). Estimating fisheries reference points from catch and resilience. </w:t>
      </w:r>
      <w:r>
        <w:rPr>
          <w:i/>
          <w:iCs/>
        </w:rPr>
        <w:t>Fish and Fisheries</w:t>
      </w:r>
      <w:r>
        <w:t xml:space="preserve">, </w:t>
      </w:r>
      <w:r>
        <w:rPr>
          <w:i/>
          <w:iCs/>
        </w:rPr>
        <w:t>18</w:t>
      </w:r>
      <w:r>
        <w:t>(3), 506–526.</w:t>
      </w:r>
    </w:p>
    <w:p w14:paraId="28C91A05" w14:textId="77777777" w:rsidR="003F0E22" w:rsidRDefault="00000000">
      <w:pPr>
        <w:pStyle w:val="Bibliography"/>
      </w:pPr>
      <w:bookmarkStart w:id="69" w:name="ref-fulton2011"/>
      <w:bookmarkEnd w:id="68"/>
      <w:r>
        <w:t xml:space="preserve">Fulton, E. A., Link, J. S., Kaplan, I. C., Savina-Rolland, M., Johnson, P., Ainsworth, C., Horne, P., Gorton, R., Gamble, R. J., Smith, A. D., et al. (2011). Lessons in modelling and management of marine ecosystems: The atlantis experience. </w:t>
      </w:r>
      <w:r>
        <w:rPr>
          <w:i/>
          <w:iCs/>
        </w:rPr>
        <w:t>Fish and Fisheries</w:t>
      </w:r>
      <w:r>
        <w:t xml:space="preserve">, </w:t>
      </w:r>
      <w:r>
        <w:rPr>
          <w:i/>
          <w:iCs/>
        </w:rPr>
        <w:t>12</w:t>
      </w:r>
      <w:r>
        <w:t>(2), 171–188.</w:t>
      </w:r>
    </w:p>
    <w:p w14:paraId="45F80762" w14:textId="77777777" w:rsidR="003F0E22" w:rsidRDefault="00000000">
      <w:pPr>
        <w:pStyle w:val="Bibliography"/>
      </w:pPr>
      <w:bookmarkStart w:id="70" w:name="ref-gamble2009"/>
      <w:bookmarkEnd w:id="69"/>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57402513" w14:textId="77777777" w:rsidR="003F0E22" w:rsidRDefault="00000000">
      <w:pPr>
        <w:pStyle w:val="Bibliography"/>
      </w:pPr>
      <w:bookmarkStart w:id="71" w:name="ref-gomes1995"/>
      <w:bookmarkEnd w:id="70"/>
      <w:r>
        <w:t xml:space="preserve">Gomes, M. C., Haedrich, R. L., &amp; Villagarcia, M. G. (1995). Spatial and temporal changes in the groundfish assemblages on the north-east newfoundland/labrador shelf, north-west atlantic, 1978–1991. </w:t>
      </w:r>
      <w:r>
        <w:rPr>
          <w:i/>
          <w:iCs/>
        </w:rPr>
        <w:t>Fisheries Oceanography</w:t>
      </w:r>
      <w:r>
        <w:t xml:space="preserve">, </w:t>
      </w:r>
      <w:r>
        <w:rPr>
          <w:i/>
          <w:iCs/>
        </w:rPr>
        <w:t>4</w:t>
      </w:r>
      <w:r>
        <w:t>(2), 85–101.</w:t>
      </w:r>
    </w:p>
    <w:p w14:paraId="52DB2803" w14:textId="77777777" w:rsidR="003F0E22" w:rsidRDefault="00000000">
      <w:pPr>
        <w:pStyle w:val="Bibliography"/>
      </w:pPr>
      <w:bookmarkStart w:id="72" w:name="ref-hilborn1995"/>
      <w:bookmarkEnd w:id="71"/>
      <w:r>
        <w:t xml:space="preserve">Hilborn, R., Walters, C. J., &amp; Ludwig, D. (1995). Sustainable exploitation of renewable resources. </w:t>
      </w:r>
      <w:r>
        <w:rPr>
          <w:i/>
          <w:iCs/>
        </w:rPr>
        <w:t>Annual Review of Ecology and Systematics</w:t>
      </w:r>
      <w:r>
        <w:t xml:space="preserve">, </w:t>
      </w:r>
      <w:r>
        <w:rPr>
          <w:i/>
          <w:iCs/>
        </w:rPr>
        <w:t>26</w:t>
      </w:r>
      <w:r>
        <w:t>(1), 45–67.</w:t>
      </w:r>
    </w:p>
    <w:p w14:paraId="3C9ADA53" w14:textId="77777777" w:rsidR="003F0E22" w:rsidRDefault="00000000">
      <w:pPr>
        <w:pStyle w:val="Bibliography"/>
      </w:pPr>
      <w:bookmarkStart w:id="73" w:name="ref-hutchings1996"/>
      <w:bookmarkEnd w:id="72"/>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1BB676D3" w14:textId="77777777" w:rsidR="003F0E22" w:rsidRDefault="00000000">
      <w:pPr>
        <w:pStyle w:val="Bibliography"/>
      </w:pPr>
      <w:bookmarkStart w:id="74" w:name="ref-hutchings2021"/>
      <w:bookmarkEnd w:id="73"/>
      <w:r>
        <w:lastRenderedPageBreak/>
        <w:t xml:space="preserve">Hutchings, J. A. (2021). </w:t>
      </w:r>
      <w:r>
        <w:rPr>
          <w:i/>
          <w:iCs/>
        </w:rPr>
        <w:t>A primer of life histories: Ecology, evolution, and application</w:t>
      </w:r>
      <w:r>
        <w:t>. Oxford University Press.</w:t>
      </w:r>
    </w:p>
    <w:p w14:paraId="41F939DE" w14:textId="77777777" w:rsidR="003F0E22" w:rsidRDefault="00000000">
      <w:pPr>
        <w:pStyle w:val="Bibliography"/>
      </w:pPr>
      <w:bookmarkStart w:id="75" w:name="ref-kell2016"/>
      <w:bookmarkEnd w:id="74"/>
      <w:r>
        <w:t xml:space="preserve">Kell, L. T., Kimoto, A., &amp; Kitakado, T. (2016). Evaluation of the prediction skill of stock assessment using hindcasting. </w:t>
      </w:r>
      <w:r>
        <w:rPr>
          <w:i/>
          <w:iCs/>
        </w:rPr>
        <w:t>Fisheries Research</w:t>
      </w:r>
      <w:r>
        <w:t xml:space="preserve">, </w:t>
      </w:r>
      <w:r>
        <w:rPr>
          <w:i/>
          <w:iCs/>
        </w:rPr>
        <w:t>183</w:t>
      </w:r>
      <w:r>
        <w:t>, 119–127.</w:t>
      </w:r>
    </w:p>
    <w:p w14:paraId="112DE2DA" w14:textId="77777777" w:rsidR="003F0E22" w:rsidRDefault="00000000">
      <w:pPr>
        <w:pStyle w:val="Bibliography"/>
      </w:pPr>
      <w:bookmarkStart w:id="76" w:name="ref-koen2021"/>
      <w:bookmarkEnd w:id="75"/>
      <w:r>
        <w:t xml:space="preserve">Koen-Alonso, M., Lindstrøm, U., &amp; Cuff, A. (2021). Comparative modeling of cod-capelin dynamics in the newfoundland-labrador shelves and barents sea ecosystems. </w:t>
      </w:r>
      <w:r>
        <w:rPr>
          <w:i/>
          <w:iCs/>
        </w:rPr>
        <w:t>Frontiers in Marine Science</w:t>
      </w:r>
      <w:r>
        <w:t xml:space="preserve">, </w:t>
      </w:r>
      <w:r>
        <w:rPr>
          <w:i/>
          <w:iCs/>
        </w:rPr>
        <w:t>8</w:t>
      </w:r>
      <w:r>
        <w:t>, 579946.</w:t>
      </w:r>
    </w:p>
    <w:p w14:paraId="28647992" w14:textId="77777777" w:rsidR="003F0E22" w:rsidRDefault="00000000">
      <w:pPr>
        <w:pStyle w:val="Bibliography"/>
      </w:pPr>
      <w:bookmarkStart w:id="77" w:name="ref-kristensen2015"/>
      <w:bookmarkEnd w:id="76"/>
      <w:r>
        <w:t xml:space="preserve">Kristensen, K., Nielsen, A., Berg, C., Skaug, H., &amp; Bell, B. (2016). TMB: Automatic differentiation and laplace approximation. </w:t>
      </w:r>
      <w:r>
        <w:rPr>
          <w:i/>
          <w:iCs/>
        </w:rPr>
        <w:t>Journal of Statistical Software</w:t>
      </w:r>
      <w:r>
        <w:t xml:space="preserve">, </w:t>
      </w:r>
      <w:r>
        <w:rPr>
          <w:i/>
          <w:iCs/>
        </w:rPr>
        <w:t>70</w:t>
      </w:r>
      <w:r>
        <w:t xml:space="preserve">(5), 1–21. </w:t>
      </w:r>
      <w:hyperlink r:id="rId13">
        <w:r>
          <w:rPr>
            <w:rStyle w:val="Hyperlink"/>
          </w:rPr>
          <w:t>https://doi.org/10.18637/jss.v070.i05</w:t>
        </w:r>
      </w:hyperlink>
    </w:p>
    <w:p w14:paraId="3198AE9B" w14:textId="77777777" w:rsidR="003F0E22" w:rsidRDefault="00000000">
      <w:pPr>
        <w:pStyle w:val="Bibliography"/>
      </w:pPr>
      <w:bookmarkStart w:id="78" w:name="ref-latour2003"/>
      <w:bookmarkEnd w:id="77"/>
      <w:r>
        <w:t xml:space="preserve">Latour, R. J., Brush, M. J., &amp; Bonzek, C. F. (2003). Toward ecosystem-based fisheries management: Strategies for multispecies modeling and associated data requirements. </w:t>
      </w:r>
      <w:r>
        <w:rPr>
          <w:i/>
          <w:iCs/>
        </w:rPr>
        <w:t>Fisheries</w:t>
      </w:r>
      <w:r>
        <w:t xml:space="preserve">, </w:t>
      </w:r>
      <w:r>
        <w:rPr>
          <w:i/>
          <w:iCs/>
        </w:rPr>
        <w:t>28</w:t>
      </w:r>
      <w:r>
        <w:t>(9), 10–22.</w:t>
      </w:r>
    </w:p>
    <w:p w14:paraId="496F3E9C" w14:textId="77777777" w:rsidR="003F0E22" w:rsidRDefault="00000000">
      <w:pPr>
        <w:pStyle w:val="Bibliography"/>
      </w:pPr>
      <w:bookmarkStart w:id="79" w:name="ref-lear1998"/>
      <w:bookmarkEnd w:id="78"/>
      <w:r>
        <w:t xml:space="preserve">Lear, W. H. (1998). History of fisheries in the northwest atlantic: The 500-year perspective. </w:t>
      </w:r>
      <w:r>
        <w:rPr>
          <w:i/>
          <w:iCs/>
        </w:rPr>
        <w:t>Journal of Northwest Atlantic Fishery Science</w:t>
      </w:r>
      <w:r>
        <w:t xml:space="preserve">, </w:t>
      </w:r>
      <w:r>
        <w:rPr>
          <w:i/>
          <w:iCs/>
        </w:rPr>
        <w:t>23</w:t>
      </w:r>
      <w:r>
        <w:t>.</w:t>
      </w:r>
    </w:p>
    <w:p w14:paraId="4BC1B964" w14:textId="77777777" w:rsidR="003F0E22" w:rsidRDefault="00000000">
      <w:pPr>
        <w:pStyle w:val="Bibliography"/>
      </w:pPr>
      <w:bookmarkStart w:id="80" w:name="ref-licandeo2020"/>
      <w:bookmarkEnd w:id="79"/>
      <w:r>
        <w:t xml:space="preserve">Licandeo, R., Duplisea, D. E., Senay, C., Marentette, J. R., &amp; McAllister, M. K. (2020). Management strategies for spasmodic stocks: A canadian atlantic redfish fishery case study. </w:t>
      </w:r>
      <w:r>
        <w:rPr>
          <w:i/>
          <w:iCs/>
        </w:rPr>
        <w:t>Canadian Journal of Fisheries and Aquatic Sciences</w:t>
      </w:r>
      <w:r>
        <w:t xml:space="preserve">, </w:t>
      </w:r>
      <w:r>
        <w:rPr>
          <w:i/>
          <w:iCs/>
        </w:rPr>
        <w:t>77</w:t>
      </w:r>
      <w:r>
        <w:t>(4), 684–702.</w:t>
      </w:r>
    </w:p>
    <w:p w14:paraId="61F21F8C" w14:textId="77777777" w:rsidR="003F0E22" w:rsidRDefault="00000000">
      <w:pPr>
        <w:pStyle w:val="Bibliography"/>
      </w:pPr>
      <w:bookmarkStart w:id="81" w:name="ref-link2019"/>
      <w:bookmarkEnd w:id="80"/>
      <w:r>
        <w:t xml:space="preserve">Link, J., &amp; Sherwood, G. (2019). Feeding, growth, and trophic ecology. In G. A. Rose (Ed.), </w:t>
      </w:r>
      <w:r>
        <w:rPr>
          <w:i/>
          <w:iCs/>
        </w:rPr>
        <w:t>Atlantic cod: A bio-ecology</w:t>
      </w:r>
      <w:r>
        <w:t xml:space="preserve"> (pp. 219–286). John Wiley &amp; Sons.</w:t>
      </w:r>
    </w:p>
    <w:p w14:paraId="20B11F1E" w14:textId="77777777" w:rsidR="003F0E22" w:rsidRDefault="00000000">
      <w:pPr>
        <w:pStyle w:val="Bibliography"/>
      </w:pPr>
      <w:bookmarkStart w:id="82" w:name="ref-lotka1925"/>
      <w:bookmarkEnd w:id="81"/>
      <w:r>
        <w:t xml:space="preserve">Lotka, A. J. (1925). </w:t>
      </w:r>
      <w:r>
        <w:rPr>
          <w:i/>
          <w:iCs/>
        </w:rPr>
        <w:t>Elements of physical biology</w:t>
      </w:r>
      <w:r>
        <w:t>. Williams &amp; Wilkins.</w:t>
      </w:r>
    </w:p>
    <w:p w14:paraId="460392E5" w14:textId="77777777" w:rsidR="003F0E22" w:rsidRDefault="00000000">
      <w:pPr>
        <w:pStyle w:val="Bibliography"/>
      </w:pPr>
      <w:bookmarkStart w:id="83" w:name="ref-millar2000"/>
      <w:bookmarkEnd w:id="82"/>
      <w:r>
        <w:lastRenderedPageBreak/>
        <w:t xml:space="preserve">Millar, R. B., &amp; Meyer, R. (2000). Non-linear state space modelling of fisheries biomass dynamics by using metropolis-hastings within-gibbs sampling. </w:t>
      </w:r>
      <w:r>
        <w:rPr>
          <w:i/>
          <w:iCs/>
        </w:rPr>
        <w:t>Journal of the Royal Statistical Society: Series C (Applied Statistics)</w:t>
      </w:r>
      <w:r>
        <w:t xml:space="preserve">, </w:t>
      </w:r>
      <w:r>
        <w:rPr>
          <w:i/>
          <w:iCs/>
        </w:rPr>
        <w:t>49</w:t>
      </w:r>
      <w:r>
        <w:t>(3), 327–342.</w:t>
      </w:r>
    </w:p>
    <w:p w14:paraId="12274298" w14:textId="77777777" w:rsidR="003F0E22" w:rsidRDefault="00000000">
      <w:pPr>
        <w:pStyle w:val="Bibliography"/>
      </w:pPr>
      <w:bookmarkStart w:id="84" w:name="ref-montevecchi1997"/>
      <w:bookmarkEnd w:id="83"/>
      <w:r>
        <w:t xml:space="preserve">Montevecchi, W., &amp; Myers, R. (1997). Centurial and decadal oceanographic influences on changes in northern gannet populations and diets in the north-west atlantic: Implications for climate change. </w:t>
      </w:r>
      <w:r>
        <w:rPr>
          <w:i/>
          <w:iCs/>
        </w:rPr>
        <w:t>ICES Journal of Marine Science</w:t>
      </w:r>
      <w:r>
        <w:t xml:space="preserve">, </w:t>
      </w:r>
      <w:r>
        <w:rPr>
          <w:i/>
          <w:iCs/>
        </w:rPr>
        <w:t>54</w:t>
      </w:r>
      <w:r>
        <w:t>(4), 608–614.</w:t>
      </w:r>
    </w:p>
    <w:p w14:paraId="07328E2D" w14:textId="77777777" w:rsidR="003F0E22" w:rsidRDefault="00000000">
      <w:pPr>
        <w:pStyle w:val="Bibliography"/>
      </w:pPr>
      <w:bookmarkStart w:id="85" w:name="ref-morgan2002"/>
      <w:bookmarkEnd w:id="84"/>
      <w:r>
        <w:t xml:space="preserve">Morgan, M., Brodie, W., &amp; Kulka, D. (2002). Was over-exploitation the cause of the decline of the american plaice stock off labrador and northeast newfoundland? </w:t>
      </w:r>
      <w:r>
        <w:rPr>
          <w:i/>
          <w:iCs/>
        </w:rPr>
        <w:t>Fisheries Research</w:t>
      </w:r>
      <w:r>
        <w:t xml:space="preserve">, </w:t>
      </w:r>
      <w:r>
        <w:rPr>
          <w:i/>
          <w:iCs/>
        </w:rPr>
        <w:t>57</w:t>
      </w:r>
      <w:r>
        <w:t>(1), 39–49.</w:t>
      </w:r>
    </w:p>
    <w:p w14:paraId="3984F65E" w14:textId="77777777" w:rsidR="003F0E22" w:rsidRDefault="00000000">
      <w:pPr>
        <w:pStyle w:val="Bibliography"/>
      </w:pPr>
      <w:bookmarkStart w:id="86" w:name="ref-mueter2006"/>
      <w:bookmarkEnd w:id="85"/>
      <w:r>
        <w:t xml:space="preserve">Mueter, F. J., &amp; Megrey, B. A. (2006). Using multi-species surplus production models to estimate ecosystem-level maximum sustainable yields. </w:t>
      </w:r>
      <w:r>
        <w:rPr>
          <w:i/>
          <w:iCs/>
        </w:rPr>
        <w:t>Fisheries Research</w:t>
      </w:r>
      <w:r>
        <w:t xml:space="preserve">, </w:t>
      </w:r>
      <w:r>
        <w:rPr>
          <w:i/>
          <w:iCs/>
        </w:rPr>
        <w:t>81</w:t>
      </w:r>
      <w:r>
        <w:t>(2-3), 189–201.</w:t>
      </w:r>
    </w:p>
    <w:p w14:paraId="3CEC3975" w14:textId="77777777" w:rsidR="003F0E22" w:rsidRDefault="00000000">
      <w:pPr>
        <w:pStyle w:val="Bibliography"/>
      </w:pPr>
      <w:bookmarkStart w:id="87" w:name="ref-mullowney2014"/>
      <w:bookmarkEnd w:id="86"/>
      <w:r>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4D651804" w14:textId="77777777" w:rsidR="003F0E22" w:rsidRPr="00296DB0" w:rsidRDefault="00000000">
      <w:pPr>
        <w:pStyle w:val="Bibliography"/>
        <w:rPr>
          <w:lang w:val="fr-FR"/>
        </w:rPr>
      </w:pPr>
      <w:bookmarkStart w:id="88" w:name="ref-nafo2019"/>
      <w:bookmarkEnd w:id="87"/>
      <w:r>
        <w:t xml:space="preserve">NAFO. (2019). Report of the Scientific Council, 31 May – 13 June 2019, Halifax, Canada. </w:t>
      </w:r>
      <w:r w:rsidRPr="00296DB0">
        <w:rPr>
          <w:i/>
          <w:iCs/>
          <w:lang w:val="fr-FR"/>
        </w:rPr>
        <w:t>NAFO SCS Doc</w:t>
      </w:r>
      <w:r w:rsidRPr="00296DB0">
        <w:rPr>
          <w:lang w:val="fr-FR"/>
        </w:rPr>
        <w:t xml:space="preserve">, </w:t>
      </w:r>
      <w:r w:rsidRPr="00296DB0">
        <w:rPr>
          <w:i/>
          <w:iCs/>
          <w:lang w:val="fr-FR"/>
        </w:rPr>
        <w:t>19/20</w:t>
      </w:r>
      <w:r w:rsidRPr="00296DB0">
        <w:rPr>
          <w:lang w:val="fr-FR"/>
        </w:rPr>
        <w:t xml:space="preserve">. </w:t>
      </w:r>
      <w:hyperlink r:id="rId14">
        <w:r w:rsidRPr="00296DB0">
          <w:rPr>
            <w:rStyle w:val="Hyperlink"/>
            <w:lang w:val="fr-FR"/>
          </w:rPr>
          <w:t>https://www.nafo.int/Portals/0/PDFs/sc/2019/scs19-20.pdf</w:t>
        </w:r>
      </w:hyperlink>
    </w:p>
    <w:p w14:paraId="3A573B7A" w14:textId="77777777" w:rsidR="003F0E22" w:rsidRDefault="00000000">
      <w:pPr>
        <w:pStyle w:val="Bibliography"/>
      </w:pPr>
      <w:bookmarkStart w:id="89" w:name="ref-pauly2021"/>
      <w:bookmarkEnd w:id="88"/>
      <w:r>
        <w:t xml:space="preserve">Pauly, D., &amp; Froese, R. (2021). MSY needs no epitaph—but it was abused. </w:t>
      </w:r>
      <w:r>
        <w:rPr>
          <w:i/>
          <w:iCs/>
        </w:rPr>
        <w:t>ICES Journal of Marine Science</w:t>
      </w:r>
      <w:r>
        <w:t xml:space="preserve">, </w:t>
      </w:r>
      <w:r>
        <w:rPr>
          <w:i/>
          <w:iCs/>
        </w:rPr>
        <w:t>78</w:t>
      </w:r>
      <w:r>
        <w:t>(6), 2204–2210.</w:t>
      </w:r>
    </w:p>
    <w:p w14:paraId="3F9191FC" w14:textId="77777777" w:rsidR="003F0E22" w:rsidRDefault="00000000">
      <w:pPr>
        <w:pStyle w:val="Bibliography"/>
      </w:pPr>
      <w:bookmarkStart w:id="90" w:name="ref-pedersen2017"/>
      <w:bookmarkEnd w:id="89"/>
      <w:r>
        <w:t xml:space="preserve">Pedersen, E. J., Thompson, P. L., Ball, R. A., Fortin, M.-J., Gouhier, T. C., Link, H., Moritz, C., Nenzen, H., Stanley, R. R., Taranu, Z. E., et al. (2017). Signatures of the collapse and </w:t>
      </w:r>
      <w:r>
        <w:lastRenderedPageBreak/>
        <w:t xml:space="preserve">incipient recovery of an overexploited marine ecosystem. </w:t>
      </w:r>
      <w:r>
        <w:rPr>
          <w:i/>
          <w:iCs/>
        </w:rPr>
        <w:t>Royal Society Open Science</w:t>
      </w:r>
      <w:r>
        <w:t xml:space="preserve">, </w:t>
      </w:r>
      <w:r>
        <w:rPr>
          <w:i/>
          <w:iCs/>
        </w:rPr>
        <w:t>4</w:t>
      </w:r>
      <w:r>
        <w:t>(7), 170215.</w:t>
      </w:r>
    </w:p>
    <w:p w14:paraId="4E9A4225" w14:textId="77777777" w:rsidR="003F0E22" w:rsidRDefault="00000000">
      <w:pPr>
        <w:pStyle w:val="Bibliography"/>
      </w:pPr>
      <w:bookmarkStart w:id="91" w:name="ref-pepin2014"/>
      <w:bookmarkEnd w:id="90"/>
      <w:r>
        <w:t xml:space="preserve">Pepin, P., Higdon, J., Koen-Alonso, M., Fogarty, M., &amp; Ollerhead, N. (2014). Application of ecoregion analysis to the identification of Ecosystem Production Units (EPUs) in the NAFO Convention Area. </w:t>
      </w:r>
      <w:r>
        <w:rPr>
          <w:i/>
          <w:iCs/>
        </w:rPr>
        <w:t>NAFO Sci. Counc. Res. Doc</w:t>
      </w:r>
      <w:r>
        <w:t xml:space="preserve">, </w:t>
      </w:r>
      <w:r>
        <w:rPr>
          <w:i/>
          <w:iCs/>
        </w:rPr>
        <w:t>14</w:t>
      </w:r>
      <w:r>
        <w:t>, 069.</w:t>
      </w:r>
    </w:p>
    <w:p w14:paraId="0EE857DE" w14:textId="77777777" w:rsidR="003F0E22" w:rsidRDefault="00000000">
      <w:pPr>
        <w:pStyle w:val="Bibliography"/>
      </w:pPr>
      <w:bookmarkStart w:id="92" w:name="ref-pikitch2004"/>
      <w:bookmarkEnd w:id="91"/>
      <w:r>
        <w:t xml:space="preserve">Pikitch, E. K., Santora, C., Babcock, E. A., Bakun, A., Bonfil, R., Conover, D. O., Dayton, P., Doukakis, P., Fluharty, D., Heneman, B., et al. (2004). Ecosystem-based fishery management. In </w:t>
      </w:r>
      <w:r>
        <w:rPr>
          <w:i/>
          <w:iCs/>
        </w:rPr>
        <w:t>Science</w:t>
      </w:r>
      <w:r>
        <w:t xml:space="preserve"> (5682; Vol. 305, pp. 346–347). American Association for the Advancement of Science.</w:t>
      </w:r>
    </w:p>
    <w:p w14:paraId="027F8BA3" w14:textId="77777777" w:rsidR="003F0E22" w:rsidRDefault="00000000">
      <w:pPr>
        <w:pStyle w:val="Bibliography"/>
      </w:pPr>
      <w:bookmarkStart w:id="93" w:name="ref-pinsky2021"/>
      <w:bookmarkEnd w:id="92"/>
      <w:r>
        <w:t xml:space="preserve">Pinsky, M. L., Eikeset, A. M., Helmerson, C., Bradbury, I. R., Bentzen, P., Morris, C., Gondek-Wyrozemska, A. T., Baalsrud, H. T., Brieuc, M. S. O., Kjesbu,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721C913A" w14:textId="77777777" w:rsidR="003F0E22" w:rsidRDefault="00000000">
      <w:pPr>
        <w:pStyle w:val="Bibliography"/>
      </w:pPr>
      <w:bookmarkStart w:id="94" w:name="ref-R"/>
      <w:bookmarkEnd w:id="93"/>
      <w:r>
        <w:t xml:space="preserve">R Core Team. (2021). </w:t>
      </w:r>
      <w:r>
        <w:rPr>
          <w:i/>
          <w:iCs/>
        </w:rPr>
        <w:t>R: A language and environment for statistical computing</w:t>
      </w:r>
      <w:r>
        <w:t xml:space="preserve">. R Foundation for Statistical Computing. </w:t>
      </w:r>
      <w:hyperlink r:id="rId15">
        <w:r>
          <w:rPr>
            <w:rStyle w:val="Hyperlink"/>
          </w:rPr>
          <w:t>https://www.R-project.org/</w:t>
        </w:r>
      </w:hyperlink>
    </w:p>
    <w:p w14:paraId="4CFC53EF" w14:textId="77777777" w:rsidR="003F0E22" w:rsidRDefault="00000000">
      <w:pPr>
        <w:pStyle w:val="Bibliography"/>
      </w:pPr>
      <w:bookmarkStart w:id="95" w:name="ref-regular2022"/>
      <w:bookmarkEnd w:id="94"/>
      <w:r>
        <w:t xml:space="preserve">Regular, P. M., Buren, A. D., Dwyer, K. S., Cadigan, N. G., Gregory, R. S., Koen-Alonso, M., Rideout, R. M., Robertson, G. J., Robertson, M. D., Stenson, G. B., Wheeland, L. J., &amp; Zhang, F. (2022). Indexing starvation mortality to assess its role in the population regulation of northern cod. </w:t>
      </w:r>
      <w:r>
        <w:rPr>
          <w:i/>
          <w:iCs/>
        </w:rPr>
        <w:t>Fisheries Research</w:t>
      </w:r>
      <w:r>
        <w:t xml:space="preserve">, </w:t>
      </w:r>
      <w:r>
        <w:rPr>
          <w:i/>
          <w:iCs/>
        </w:rPr>
        <w:t>247</w:t>
      </w:r>
      <w:r>
        <w:t>, 106180. https://doi.org/</w:t>
      </w:r>
      <w:hyperlink r:id="rId16">
        <w:r>
          <w:rPr>
            <w:rStyle w:val="Hyperlink"/>
          </w:rPr>
          <w:t>https://doi.org/10.1016/j.fishres.2021.106180</w:t>
        </w:r>
      </w:hyperlink>
    </w:p>
    <w:p w14:paraId="072CDDF5" w14:textId="77777777" w:rsidR="003F0E22" w:rsidRDefault="00000000">
      <w:pPr>
        <w:pStyle w:val="Bibliography"/>
      </w:pPr>
      <w:bookmarkStart w:id="96" w:name="ref-robertson2021"/>
      <w:bookmarkEnd w:id="95"/>
      <w:r>
        <w:t xml:space="preserve">Robertson, M., Gao, J., Regular, P., Morgan, M., &amp; Zhang, F. (2021). Lagged recovery of fish spatial distributions following a cold-water perturbation. </w:t>
      </w:r>
      <w:r>
        <w:rPr>
          <w:i/>
          <w:iCs/>
        </w:rPr>
        <w:t>Scientific Reports</w:t>
      </w:r>
      <w:r>
        <w:t xml:space="preserve">, </w:t>
      </w:r>
      <w:r>
        <w:rPr>
          <w:i/>
          <w:iCs/>
        </w:rPr>
        <w:t>11</w:t>
      </w:r>
      <w:r>
        <w:t>(1), 9513.</w:t>
      </w:r>
    </w:p>
    <w:p w14:paraId="5F4BA338" w14:textId="77777777" w:rsidR="003F0E22" w:rsidRDefault="00000000">
      <w:pPr>
        <w:pStyle w:val="Bibliography"/>
      </w:pPr>
      <w:bookmarkStart w:id="97" w:name="ref-rose2004"/>
      <w:bookmarkEnd w:id="96"/>
      <w:r>
        <w:lastRenderedPageBreak/>
        <w:t>Rose, G. (2004). Reconciling overfishing and climate change with stock dynamics of Atlantic cod (</w:t>
      </w:r>
      <w:r>
        <w:rPr>
          <w:i/>
          <w:iCs/>
        </w:rPr>
        <w:t>Gadus morhua</w:t>
      </w:r>
      <w:r>
        <w:t xml:space="preserve">) over 500 years. </w:t>
      </w:r>
      <w:r>
        <w:rPr>
          <w:i/>
          <w:iCs/>
        </w:rPr>
        <w:t>Canadian Journal of Fisheries and Aquatic Sciences</w:t>
      </w:r>
      <w:r>
        <w:t xml:space="preserve">, </w:t>
      </w:r>
      <w:r>
        <w:rPr>
          <w:i/>
          <w:iCs/>
        </w:rPr>
        <w:t>61</w:t>
      </w:r>
      <w:r>
        <w:t>(9), 1553–1557.</w:t>
      </w:r>
    </w:p>
    <w:p w14:paraId="73C1836B" w14:textId="77777777" w:rsidR="003F0E22" w:rsidRDefault="00000000">
      <w:pPr>
        <w:pStyle w:val="Bibliography"/>
      </w:pPr>
      <w:bookmarkStart w:id="98" w:name="ref-rose2000"/>
      <w:bookmarkEnd w:id="97"/>
      <w:r>
        <w:t>Rose, G., DeYoung, B., Kulka, D., Goddard, S., &amp; Fletcher, G. (2000). Distribution shifts and overfishing the northern cod (</w:t>
      </w:r>
      <w:r>
        <w:rPr>
          <w:i/>
          <w:iCs/>
        </w:rPr>
        <w:t>gadus morhua</w:t>
      </w:r>
      <w:r>
        <w:t xml:space="preserve">): A view from the ocean. </w:t>
      </w:r>
      <w:r>
        <w:rPr>
          <w:i/>
          <w:iCs/>
        </w:rPr>
        <w:t>Canadian Journal of Fisheries and Aquatic Sciences</w:t>
      </w:r>
      <w:r>
        <w:t xml:space="preserve">, </w:t>
      </w:r>
      <w:r>
        <w:rPr>
          <w:i/>
          <w:iCs/>
        </w:rPr>
        <w:t>57</w:t>
      </w:r>
      <w:r>
        <w:t>(3), 644–663.</w:t>
      </w:r>
    </w:p>
    <w:p w14:paraId="61DB852C" w14:textId="77777777" w:rsidR="003F0E22" w:rsidRDefault="00000000">
      <w:pPr>
        <w:pStyle w:val="Bibliography"/>
      </w:pPr>
      <w:bookmarkStart w:id="99" w:name="ref-schaefer1954"/>
      <w:bookmarkEnd w:id="98"/>
      <w:r>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3D90D901" w14:textId="77777777" w:rsidR="003F0E22" w:rsidRDefault="00000000">
      <w:pPr>
        <w:pStyle w:val="Bibliography"/>
      </w:pPr>
      <w:bookmarkStart w:id="100" w:name="ref-scheffer2015"/>
      <w:bookmarkEnd w:id="99"/>
      <w:r>
        <w:t xml:space="preserve">Scheffer, M., Barrett, S., Carpenter, S., Folke, C., Green, A. J., Holmgren, M., Hughes, T., Kosten, S., Van de Leemput, I., Nepstad, D., et al. (2015). Creating a safe operating space for iconic ecosystems. </w:t>
      </w:r>
      <w:r>
        <w:rPr>
          <w:i/>
          <w:iCs/>
        </w:rPr>
        <w:t>Science</w:t>
      </w:r>
      <w:r>
        <w:t xml:space="preserve">, </w:t>
      </w:r>
      <w:r>
        <w:rPr>
          <w:i/>
          <w:iCs/>
        </w:rPr>
        <w:t>347</w:t>
      </w:r>
      <w:r>
        <w:t>(6228), 1317–1319.</w:t>
      </w:r>
    </w:p>
    <w:p w14:paraId="78E1C40A" w14:textId="77777777" w:rsidR="003F0E22" w:rsidRDefault="00000000">
      <w:pPr>
        <w:pStyle w:val="Bibliography"/>
      </w:pPr>
      <w:bookmarkStart w:id="101" w:name="ref-scheffer2003"/>
      <w:bookmarkEnd w:id="100"/>
      <w:r>
        <w:t xml:space="preserve">Scheffer, M., Rinaldi, S., Huisman, J., &amp; Weissing, F. J. (2003). Why plankton communities have no equilibrium: Solutions to the paradox. </w:t>
      </w:r>
      <w:r>
        <w:rPr>
          <w:i/>
          <w:iCs/>
        </w:rPr>
        <w:t>Hydrobiologia</w:t>
      </w:r>
      <w:r>
        <w:t xml:space="preserve">, </w:t>
      </w:r>
      <w:r>
        <w:rPr>
          <w:i/>
          <w:iCs/>
        </w:rPr>
        <w:t>491</w:t>
      </w:r>
      <w:r>
        <w:t>, 9–18.</w:t>
      </w:r>
    </w:p>
    <w:p w14:paraId="082ABB2F" w14:textId="77777777" w:rsidR="003F0E22" w:rsidRDefault="00000000">
      <w:pPr>
        <w:pStyle w:val="Bibliography"/>
      </w:pPr>
      <w:bookmarkStart w:id="102" w:name="ref-schijns2021"/>
      <w:bookmarkEnd w:id="101"/>
      <w:r>
        <w:t xml:space="preserve">Schijns, R., Froese, R., Hutchings, J. A., &amp; Pauly, D. (2021). Five centuries of cod catches in eastern canada. </w:t>
      </w:r>
      <w:r>
        <w:rPr>
          <w:i/>
          <w:iCs/>
        </w:rPr>
        <w:t>ICES Journal of Marine Science</w:t>
      </w:r>
      <w:r>
        <w:t xml:space="preserve">, </w:t>
      </w:r>
      <w:r>
        <w:rPr>
          <w:i/>
          <w:iCs/>
        </w:rPr>
        <w:t>78</w:t>
      </w:r>
      <w:r>
        <w:t>(8), 2675–2683.</w:t>
      </w:r>
    </w:p>
    <w:p w14:paraId="6A5B9DD0" w14:textId="77777777" w:rsidR="003F0E22" w:rsidRDefault="00000000">
      <w:pPr>
        <w:pStyle w:val="Bibliography"/>
      </w:pPr>
      <w:bookmarkStart w:id="103" w:name="ref-schindler2010"/>
      <w:bookmarkEnd w:id="102"/>
      <w:r>
        <w:t xml:space="preserve">Schindler, D. E., Hilborn, R., Chasco, B., Boatright, C. P., Quinn, T. P., Rogers, L. A., &amp; Webster, M. S. (2010). Population diversity and the portfolio effect in an exploited species. </w:t>
      </w:r>
      <w:r>
        <w:rPr>
          <w:i/>
          <w:iCs/>
        </w:rPr>
        <w:t>Nature</w:t>
      </w:r>
      <w:r>
        <w:t xml:space="preserve">, </w:t>
      </w:r>
      <w:r>
        <w:rPr>
          <w:i/>
          <w:iCs/>
        </w:rPr>
        <w:t>465</w:t>
      </w:r>
      <w:r>
        <w:t>(7298), 609–612.</w:t>
      </w:r>
    </w:p>
    <w:p w14:paraId="57C2270D" w14:textId="77777777" w:rsidR="003F0E22" w:rsidRDefault="00000000">
      <w:pPr>
        <w:pStyle w:val="Bibliography"/>
      </w:pPr>
      <w:bookmarkStart w:id="104" w:name="ref-smith1981"/>
      <w:bookmarkEnd w:id="103"/>
      <w:r>
        <w:lastRenderedPageBreak/>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4E610C8B" w14:textId="77777777" w:rsidR="003F0E22" w:rsidRDefault="00000000">
      <w:pPr>
        <w:pStyle w:val="Bibliography"/>
      </w:pPr>
      <w:bookmarkStart w:id="105" w:name="ref-templeman1962"/>
      <w:bookmarkEnd w:id="104"/>
      <w:r>
        <w:t xml:space="preserve">Templeman, W. (1962). Divisions of cod stocks in the northwest atlantic. </w:t>
      </w:r>
      <w:r>
        <w:rPr>
          <w:i/>
          <w:iCs/>
        </w:rPr>
        <w:t>ICNAF Redbook</w:t>
      </w:r>
      <w:r>
        <w:t xml:space="preserve">, </w:t>
      </w:r>
      <w:r>
        <w:rPr>
          <w:i/>
          <w:iCs/>
        </w:rPr>
        <w:t>3</w:t>
      </w:r>
      <w:r>
        <w:t>, 79–123.</w:t>
      </w:r>
    </w:p>
    <w:p w14:paraId="7C2AFCC5" w14:textId="77777777" w:rsidR="003F0E22" w:rsidRDefault="00000000">
      <w:pPr>
        <w:pStyle w:val="Bibliography"/>
      </w:pPr>
      <w:bookmarkStart w:id="106" w:name="ref-thorson2020"/>
      <w:bookmarkEnd w:id="105"/>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18300E53" w14:textId="77777777" w:rsidR="003F0E22" w:rsidRDefault="00000000">
      <w:pPr>
        <w:pStyle w:val="Bibliography"/>
      </w:pPr>
      <w:bookmarkStart w:id="107" w:name="ref-volterra1926"/>
      <w:bookmarkEnd w:id="106"/>
      <w:r>
        <w:t xml:space="preserve">Volterra, V. (1926). Fluctuations in the abundance of a species considered mathematically. </w:t>
      </w:r>
      <w:r>
        <w:rPr>
          <w:i/>
          <w:iCs/>
        </w:rPr>
        <w:t>Nature</w:t>
      </w:r>
      <w:r>
        <w:t xml:space="preserve">, </w:t>
      </w:r>
      <w:r>
        <w:rPr>
          <w:i/>
          <w:iCs/>
        </w:rPr>
        <w:t>118</w:t>
      </w:r>
      <w:r>
        <w:t>(2972), 558–560.</w:t>
      </w:r>
    </w:p>
    <w:p w14:paraId="06A24A44" w14:textId="77777777" w:rsidR="003F0E22" w:rsidRDefault="00000000">
      <w:pPr>
        <w:pStyle w:val="Bibliography"/>
      </w:pPr>
      <w:bookmarkStart w:id="108" w:name="ref-walsh1992"/>
      <w:bookmarkEnd w:id="107"/>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1B07CA74" w14:textId="77777777" w:rsidR="003F0E22" w:rsidRDefault="00000000">
      <w:pPr>
        <w:pStyle w:val="Bibliography"/>
      </w:pPr>
      <w:bookmarkStart w:id="109" w:name="ref-winker2018"/>
      <w:bookmarkEnd w:id="108"/>
      <w:r>
        <w:t xml:space="preserve">Winker, H., Carvalho, F., &amp; Kapur, M. (2018). JABBA: Just another bayesian biomass assessment. </w:t>
      </w:r>
      <w:r>
        <w:rPr>
          <w:i/>
          <w:iCs/>
        </w:rPr>
        <w:t>Fisheries Research</w:t>
      </w:r>
      <w:r>
        <w:t xml:space="preserve">, </w:t>
      </w:r>
      <w:r>
        <w:rPr>
          <w:i/>
          <w:iCs/>
        </w:rPr>
        <w:t>204</w:t>
      </w:r>
      <w:r>
        <w:t>, 275–288.</w:t>
      </w:r>
    </w:p>
    <w:bookmarkEnd w:id="54"/>
    <w:bookmarkEnd w:id="109"/>
    <w:p w14:paraId="14EE7D04" w14:textId="77777777" w:rsidR="003F0E22" w:rsidRDefault="00000000">
      <w:r>
        <w:br w:type="page"/>
      </w:r>
    </w:p>
    <w:p w14:paraId="1C3EB0C3" w14:textId="77777777" w:rsidR="003F0E22" w:rsidRDefault="00000000">
      <w:pPr>
        <w:pStyle w:val="Heading1"/>
      </w:pPr>
      <w:bookmarkStart w:id="110" w:name="figures"/>
      <w:bookmarkEnd w:id="52"/>
      <w:r>
        <w:lastRenderedPageBreak/>
        <w:t>Figures</w:t>
      </w:r>
    </w:p>
    <w:p w14:paraId="2C0FE60F" w14:textId="77777777" w:rsidR="003F0E22" w:rsidRDefault="00000000">
      <w:pPr>
        <w:pStyle w:val="CaptionedFigure"/>
      </w:pPr>
      <w:r>
        <w:rPr>
          <w:noProof/>
        </w:rPr>
        <w:drawing>
          <wp:inline distT="0" distB="0" distL="0" distR="0" wp14:anchorId="67806AC7" wp14:editId="448D4F1A">
            <wp:extent cx="3599999" cy="4092857"/>
            <wp:effectExtent l="0" t="0" r="0" b="0"/>
            <wp:docPr id="101"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102" name="Picture" descr="C:/Users/RegularP/Documents/PROJECTS/multispic/analysis/paper/figures/epu_map.png"/>
                    <pic:cNvPicPr>
                      <a:picLocks noChangeAspect="1" noChangeArrowheads="1"/>
                    </pic:cNvPicPr>
                  </pic:nvPicPr>
                  <pic:blipFill>
                    <a:blip r:embed="rId17"/>
                    <a:stretch>
                      <a:fillRect/>
                    </a:stretch>
                  </pic:blipFill>
                  <pic:spPr bwMode="auto">
                    <a:xfrm>
                      <a:off x="0" y="0"/>
                      <a:ext cx="3599999" cy="4092857"/>
                    </a:xfrm>
                    <a:prstGeom prst="rect">
                      <a:avLst/>
                    </a:prstGeom>
                    <a:noFill/>
                    <a:ln w="9525">
                      <a:noFill/>
                      <a:headEnd/>
                      <a:tailEnd/>
                    </a:ln>
                  </pic:spPr>
                </pic:pic>
              </a:graphicData>
            </a:graphic>
          </wp:inline>
        </w:drawing>
      </w:r>
    </w:p>
    <w:p w14:paraId="78F99048" w14:textId="77777777" w:rsidR="003F0E22" w:rsidRDefault="00000000">
      <w:pPr>
        <w:pStyle w:val="ImageCaption"/>
      </w:pPr>
      <w:bookmarkStart w:id="111" w:name="fig:epu-map"/>
      <w:bookmarkEnd w:id="111"/>
      <w:r>
        <w:t>Fig 1: Map of Newfoundland and Labrador (NL) case study area showing the Northeast NL Shelf (purple), Grand Bank (green), and Southern NL (yellow) ecosystem production units.</w:t>
      </w:r>
    </w:p>
    <w:p w14:paraId="19211B43" w14:textId="77777777" w:rsidR="003F0E22" w:rsidRDefault="00000000">
      <w:pPr>
        <w:pStyle w:val="CaptionedFigure"/>
      </w:pPr>
      <w:r>
        <w:rPr>
          <w:noProof/>
        </w:rPr>
        <w:lastRenderedPageBreak/>
        <w:drawing>
          <wp:inline distT="0" distB="0" distL="0" distR="0" wp14:anchorId="7C20671E" wp14:editId="0220DF77">
            <wp:extent cx="5943600" cy="2773680"/>
            <wp:effectExtent l="0" t="0" r="0" b="0"/>
            <wp:docPr id="105"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106" name="Picture" descr="C:/Users/RegularP/Documents/PROJECTS/multispic/analysis/paper/figures/scores.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261F8B9E" w14:textId="77777777" w:rsidR="003F0E22" w:rsidRDefault="00000000">
      <w:pPr>
        <w:pStyle w:val="ImageCaption"/>
      </w:pPr>
      <w:bookmarkStart w:id="112" w:name="fig:scores"/>
      <w:bookmarkEnd w:id="112"/>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233C01AB" w14:textId="77777777" w:rsidR="003F0E22" w:rsidRDefault="00000000">
      <w:pPr>
        <w:pStyle w:val="CaptionedFigure"/>
      </w:pPr>
      <w:r>
        <w:rPr>
          <w:noProof/>
        </w:rPr>
        <w:lastRenderedPageBreak/>
        <w:drawing>
          <wp:inline distT="0" distB="0" distL="0" distR="0" wp14:anchorId="42298B8E" wp14:editId="4EDBB0B0">
            <wp:extent cx="5943600" cy="4160520"/>
            <wp:effectExtent l="0" t="0" r="0" b="0"/>
            <wp:docPr id="109"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10" name="Picture" descr="C:/Users/RegularP/Documents/PROJECTS/multispic/analysis/paper/figures/survey_trends.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5018CBB8" w14:textId="77777777" w:rsidR="003F0E22" w:rsidRDefault="00000000">
      <w:pPr>
        <w:pStyle w:val="ImageCaption"/>
      </w:pPr>
      <w:bookmarkStart w:id="113" w:name="fig:survey-trends"/>
      <w:bookmarkEnd w:id="113"/>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624C4070" w14:textId="77777777" w:rsidR="003F0E22" w:rsidRDefault="00000000">
      <w:pPr>
        <w:pStyle w:val="CaptionedFigure"/>
      </w:pPr>
      <w:r>
        <w:rPr>
          <w:noProof/>
        </w:rPr>
        <w:lastRenderedPageBreak/>
        <w:drawing>
          <wp:inline distT="0" distB="0" distL="0" distR="0" wp14:anchorId="5D162235" wp14:editId="352B3607">
            <wp:extent cx="5943600" cy="4160520"/>
            <wp:effectExtent l="0" t="0" r="0" b="0"/>
            <wp:docPr id="113"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14" name="Picture" descr="C:/Users/RegularP/Documents/PROJECTS/multispic/analysis/paper/figures/pop_trends.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2250E66D" w14:textId="77777777" w:rsidR="003F0E22" w:rsidRDefault="00000000">
      <w:pPr>
        <w:pStyle w:val="ImageCaption"/>
      </w:pPr>
      <w:bookmarkStart w:id="114" w:name="fig:pop-trends"/>
      <w:bookmarkEnd w:id="114"/>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14A49FFE" w14:textId="77777777" w:rsidR="003F0E22" w:rsidRDefault="00000000">
      <w:pPr>
        <w:pStyle w:val="CaptionedFigure"/>
      </w:pPr>
      <w:r>
        <w:rPr>
          <w:noProof/>
        </w:rPr>
        <w:lastRenderedPageBreak/>
        <w:drawing>
          <wp:inline distT="0" distB="0" distL="0" distR="0" wp14:anchorId="55C47E29" wp14:editId="6E28E001">
            <wp:extent cx="5943600" cy="3200400"/>
            <wp:effectExtent l="0" t="0" r="0" b="0"/>
            <wp:docPr id="117"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18" name="Picture" descr="C:/Users/RegularP/Documents/PROJECTS/multispic/analysis/paper/figures/pe_cor.svg"/>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0A9A9630" w14:textId="77777777" w:rsidR="003F0E22" w:rsidRDefault="00000000">
      <w:pPr>
        <w:pStyle w:val="ImageCaption"/>
      </w:pPr>
      <w:bookmarkStart w:id="115" w:name="fig:pe-cor"/>
      <w:bookmarkEnd w:id="115"/>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110"/>
    </w:p>
    <w:sectPr w:rsidR="003F0E22" w:rsidSect="00E63332">
      <w:footerReference w:type="default" r:id="rId2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Rideout, Rick" w:date="2023-11-30T12:40:00Z" w:initials="RR">
    <w:p w14:paraId="70541DB6" w14:textId="12211220" w:rsidR="00A73DB1" w:rsidRDefault="00A73DB1">
      <w:pPr>
        <w:pStyle w:val="CommentText"/>
      </w:pPr>
      <w:r>
        <w:rPr>
          <w:rStyle w:val="CommentReference"/>
        </w:rPr>
        <w:annotationRef/>
      </w:r>
      <w:r w:rsidR="00BE7D81">
        <w:t>Are we ok using the same symbol for stock K (eq. 3) as we are for system K (eq. 4)?</w:t>
      </w:r>
    </w:p>
  </w:comment>
  <w:comment w:id="4" w:author="Rideout, Rick" w:date="2023-11-30T12:38:00Z" w:initials="RR">
    <w:p w14:paraId="5D547460" w14:textId="7BFB3B20" w:rsidR="00A73DB1" w:rsidRPr="00974CD5" w:rsidRDefault="00A73DB1">
      <w:pPr>
        <w:pStyle w:val="CommentText"/>
      </w:pPr>
      <w:r>
        <w:rPr>
          <w:rStyle w:val="CommentReference"/>
        </w:rPr>
        <w:annotationRef/>
      </w:r>
      <w:r w:rsidRPr="00974CD5">
        <w:rPr>
          <w:lang w:val="fr-FR"/>
        </w:rPr>
        <w:t>Fix sentence structure</w:t>
      </w:r>
      <w:r w:rsidR="00974CD5" w:rsidRPr="00974CD5">
        <w:rPr>
          <w:lang w:val="fr-FR"/>
        </w:rPr>
        <w:t xml:space="preserve">. </w:t>
      </w:r>
      <w:r w:rsidR="00974CD5" w:rsidRPr="00974CD5">
        <w:t>On second look, maybe i</w:t>
      </w:r>
      <w:r w:rsidR="00974CD5">
        <w:t>t is just missing a comma after ‘errors’?</w:t>
      </w:r>
    </w:p>
  </w:comment>
  <w:comment w:id="5" w:author="Rideout, Rick" w:date="2023-11-30T14:26:00Z" w:initials="RR">
    <w:p w14:paraId="4600CA52" w14:textId="7E8719FD" w:rsidR="009339DD" w:rsidRDefault="009339DD">
      <w:pPr>
        <w:pStyle w:val="CommentText"/>
      </w:pPr>
      <w:r>
        <w:rPr>
          <w:rStyle w:val="CommentReference"/>
        </w:rPr>
        <w:annotationRef/>
      </w:r>
      <w:r>
        <w:t>S</w:t>
      </w:r>
      <w:r w:rsidR="00BE7D81">
        <w:t>ee my earlier comment about K stock vs. K system</w:t>
      </w:r>
      <w:r>
        <w:t>.</w:t>
      </w:r>
      <w:r w:rsidR="00B52E24">
        <w:t xml:space="preserve"> This is the first time we see Ks.</w:t>
      </w:r>
      <w:r>
        <w:t xml:space="preserve"> </w:t>
      </w:r>
    </w:p>
  </w:comment>
  <w:comment w:id="13" w:author="Rideout, Rick" w:date="2023-11-30T15:14:00Z" w:initials="RR">
    <w:p w14:paraId="4F050E2B" w14:textId="2B60B170" w:rsidR="00F55F74" w:rsidRDefault="00F55F74">
      <w:pPr>
        <w:pStyle w:val="CommentText"/>
      </w:pPr>
      <w:r>
        <w:rPr>
          <w:rStyle w:val="CommentReference"/>
        </w:rPr>
        <w:annotationRef/>
      </w:r>
      <w:r w:rsidR="008F0418">
        <w:t>I don’t think that it’s accurate to say that vessels changed in 1995, e.g. the WT was in use before and after that.</w:t>
      </w:r>
      <w:r w:rsidR="004C3DB2">
        <w:t xml:space="preserve"> Pointing out the gear change is likely enough.</w:t>
      </w:r>
    </w:p>
  </w:comment>
  <w:comment w:id="31" w:author="Rideout, Rick" w:date="2023-12-01T14:37:00Z" w:initials="RR">
    <w:p w14:paraId="3023AF27" w14:textId="0E9BFE01" w:rsidR="00615EB3" w:rsidRDefault="00615EB3">
      <w:pPr>
        <w:pStyle w:val="CommentText"/>
      </w:pPr>
      <w:r>
        <w:rPr>
          <w:rStyle w:val="CommentReference"/>
        </w:rPr>
        <w:annotationRef/>
      </w:r>
      <w:r>
        <w:t xml:space="preserve">By this do you mean catches being limited by </w:t>
      </w:r>
      <w:r w:rsidR="005670A7">
        <w:t>TAC?</w:t>
      </w:r>
    </w:p>
  </w:comment>
  <w:comment w:id="41" w:author="Rideout, Rick" w:date="2023-12-03T22:56:00Z" w:initials="RR">
    <w:p w14:paraId="7CEAC4F9" w14:textId="21AB3428" w:rsidR="002F439B" w:rsidRDefault="002F439B">
      <w:pPr>
        <w:pStyle w:val="CommentText"/>
      </w:pPr>
      <w:r>
        <w:rPr>
          <w:rStyle w:val="CommentReference"/>
        </w:rPr>
        <w:annotationRef/>
      </w:r>
      <w:r>
        <w:t>I have no problem with this but it’s possible someone could note differences in diet, etc. between species.</w:t>
      </w:r>
    </w:p>
  </w:comment>
  <w:comment w:id="42" w:author="Rideout, Rick" w:date="2023-12-03T23:07:00Z" w:initials="RR">
    <w:p w14:paraId="46AA15E0" w14:textId="5778195F" w:rsidR="00005C55" w:rsidRDefault="00005C55">
      <w:pPr>
        <w:pStyle w:val="CommentText"/>
      </w:pPr>
      <w:r>
        <w:rPr>
          <w:rStyle w:val="CommentReference"/>
        </w:rPr>
        <w:annotationRef/>
      </w:r>
      <w:r>
        <w:t>Might want to tweak the wording here a little since there is at least some more recent work that points the finger at environmental li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541DB6" w15:done="0"/>
  <w15:commentEx w15:paraId="5D547460" w15:done="0"/>
  <w15:commentEx w15:paraId="4600CA52" w15:done="0"/>
  <w15:commentEx w15:paraId="4F050E2B" w15:done="0"/>
  <w15:commentEx w15:paraId="3023AF27" w15:done="0"/>
  <w15:commentEx w15:paraId="7CEAC4F9" w15:done="0"/>
  <w15:commentEx w15:paraId="46AA15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30126" w16cex:dateUtc="2023-11-30T16:10:00Z"/>
  <w16cex:commentExtensible w16cex:durableId="291300CD" w16cex:dateUtc="2023-11-30T16:08:00Z"/>
  <w16cex:commentExtensible w16cex:durableId="29131A00" w16cex:dateUtc="2023-11-30T17:56:00Z"/>
  <w16cex:commentExtensible w16cex:durableId="29132560" w16cex:dateUtc="2023-11-30T18:44:00Z"/>
  <w16cex:commentExtensible w16cex:durableId="29146E18" w16cex:dateUtc="2023-12-01T18:07:00Z"/>
  <w16cex:commentExtensible w16cex:durableId="29178601" w16cex:dateUtc="2023-12-04T02:26:00Z"/>
  <w16cex:commentExtensible w16cex:durableId="2917889A" w16cex:dateUtc="2023-12-04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541DB6" w16cid:durableId="29130126"/>
  <w16cid:commentId w16cid:paraId="5D547460" w16cid:durableId="291300CD"/>
  <w16cid:commentId w16cid:paraId="4600CA52" w16cid:durableId="29131A00"/>
  <w16cid:commentId w16cid:paraId="4F050E2B" w16cid:durableId="29132560"/>
  <w16cid:commentId w16cid:paraId="3023AF27" w16cid:durableId="29146E18"/>
  <w16cid:commentId w16cid:paraId="7CEAC4F9" w16cid:durableId="29178601"/>
  <w16cid:commentId w16cid:paraId="46AA15E0" w16cid:durableId="291788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128A3" w14:textId="77777777" w:rsidR="008C4DE9" w:rsidRDefault="008C4DE9">
      <w:pPr>
        <w:spacing w:after="0" w:line="240" w:lineRule="auto"/>
      </w:pPr>
      <w:r>
        <w:separator/>
      </w:r>
    </w:p>
  </w:endnote>
  <w:endnote w:type="continuationSeparator" w:id="0">
    <w:p w14:paraId="03322618" w14:textId="77777777" w:rsidR="008C4DE9" w:rsidRDefault="008C4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2330F2BD" w14:textId="77777777" w:rsidR="00E63332"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DD0CAF" w14:textId="77777777" w:rsidR="00E6333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5094C" w14:textId="77777777" w:rsidR="008C4DE9" w:rsidRDefault="008C4DE9">
      <w:r>
        <w:separator/>
      </w:r>
    </w:p>
  </w:footnote>
  <w:footnote w:type="continuationSeparator" w:id="0">
    <w:p w14:paraId="117C2947" w14:textId="77777777" w:rsidR="008C4DE9" w:rsidRDefault="008C4D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4FAA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76710732">
    <w:abstractNumId w:val="11"/>
  </w:num>
  <w:num w:numId="2" w16cid:durableId="521632170">
    <w:abstractNumId w:val="11"/>
  </w:num>
  <w:num w:numId="3" w16cid:durableId="33578212">
    <w:abstractNumId w:val="9"/>
  </w:num>
  <w:num w:numId="4" w16cid:durableId="284777658">
    <w:abstractNumId w:val="7"/>
  </w:num>
  <w:num w:numId="5" w16cid:durableId="1370760615">
    <w:abstractNumId w:val="6"/>
  </w:num>
  <w:num w:numId="6" w16cid:durableId="1125349755">
    <w:abstractNumId w:val="5"/>
  </w:num>
  <w:num w:numId="7" w16cid:durableId="1678380343">
    <w:abstractNumId w:val="4"/>
  </w:num>
  <w:num w:numId="8" w16cid:durableId="416171381">
    <w:abstractNumId w:val="8"/>
  </w:num>
  <w:num w:numId="9" w16cid:durableId="1255825682">
    <w:abstractNumId w:val="3"/>
  </w:num>
  <w:num w:numId="10" w16cid:durableId="4943492">
    <w:abstractNumId w:val="2"/>
  </w:num>
  <w:num w:numId="11" w16cid:durableId="138768896">
    <w:abstractNumId w:val="1"/>
  </w:num>
  <w:num w:numId="12" w16cid:durableId="1229730609">
    <w:abstractNumId w:val="0"/>
  </w:num>
  <w:num w:numId="13" w16cid:durableId="93659626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deout, Rick">
    <w15:presenceInfo w15:providerId="AD" w15:userId="S::Rick.Rideout@dfo-mpo.gc.ca::e67cade2-feb0-4b9e-9f25-47c779e75b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0E22"/>
    <w:rsid w:val="00005C55"/>
    <w:rsid w:val="00296DB0"/>
    <w:rsid w:val="002B1A10"/>
    <w:rsid w:val="002F439B"/>
    <w:rsid w:val="003F0E22"/>
    <w:rsid w:val="00444274"/>
    <w:rsid w:val="004C3DB2"/>
    <w:rsid w:val="00546F9D"/>
    <w:rsid w:val="005670A7"/>
    <w:rsid w:val="00615EB3"/>
    <w:rsid w:val="00653133"/>
    <w:rsid w:val="008C4DE9"/>
    <w:rsid w:val="008D10CC"/>
    <w:rsid w:val="008F0418"/>
    <w:rsid w:val="009339DD"/>
    <w:rsid w:val="00974CD5"/>
    <w:rsid w:val="00A260DC"/>
    <w:rsid w:val="00A73DB1"/>
    <w:rsid w:val="00B52E24"/>
    <w:rsid w:val="00B66605"/>
    <w:rsid w:val="00B7148D"/>
    <w:rsid w:val="00BE7D81"/>
    <w:rsid w:val="00E809C7"/>
    <w:rsid w:val="00F27096"/>
    <w:rsid w:val="00F55F74"/>
    <w:rsid w:val="00F760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2F7DC"/>
  <w15:docId w15:val="{94B4D701-45E4-4BDA-B0CE-8C1964C51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styleId="CommentReference">
    <w:name w:val="annotation reference"/>
    <w:basedOn w:val="DefaultParagraphFont"/>
    <w:semiHidden/>
    <w:unhideWhenUsed/>
    <w:rsid w:val="00296DB0"/>
    <w:rPr>
      <w:sz w:val="16"/>
      <w:szCs w:val="16"/>
    </w:rPr>
  </w:style>
  <w:style w:type="paragraph" w:styleId="CommentText">
    <w:name w:val="annotation text"/>
    <w:basedOn w:val="Normal"/>
    <w:link w:val="CommentTextChar"/>
    <w:semiHidden/>
    <w:unhideWhenUsed/>
    <w:rsid w:val="00296DB0"/>
    <w:pPr>
      <w:spacing w:line="240" w:lineRule="auto"/>
    </w:pPr>
    <w:rPr>
      <w:sz w:val="20"/>
      <w:szCs w:val="20"/>
    </w:rPr>
  </w:style>
  <w:style w:type="character" w:customStyle="1" w:styleId="CommentTextChar">
    <w:name w:val="Comment Text Char"/>
    <w:basedOn w:val="DefaultParagraphFont"/>
    <w:link w:val="CommentText"/>
    <w:semiHidden/>
    <w:rsid w:val="00296DB0"/>
    <w:rPr>
      <w:sz w:val="20"/>
      <w:szCs w:val="20"/>
    </w:rPr>
  </w:style>
  <w:style w:type="paragraph" w:styleId="CommentSubject">
    <w:name w:val="annotation subject"/>
    <w:basedOn w:val="CommentText"/>
    <w:next w:val="CommentText"/>
    <w:link w:val="CommentSubjectChar"/>
    <w:semiHidden/>
    <w:unhideWhenUsed/>
    <w:rsid w:val="00296DB0"/>
    <w:rPr>
      <w:b/>
      <w:bCs/>
    </w:rPr>
  </w:style>
  <w:style w:type="character" w:customStyle="1" w:styleId="CommentSubjectChar">
    <w:name w:val="Comment Subject Char"/>
    <w:basedOn w:val="CommentTextChar"/>
    <w:link w:val="CommentSubject"/>
    <w:semiHidden/>
    <w:rsid w:val="00296DB0"/>
    <w:rPr>
      <w:b/>
      <w:bCs/>
      <w:sz w:val="20"/>
      <w:szCs w:val="20"/>
    </w:rPr>
  </w:style>
  <w:style w:type="paragraph" w:styleId="Revision">
    <w:name w:val="Revision"/>
    <w:hidden/>
    <w:semiHidden/>
    <w:rsid w:val="008D10CC"/>
    <w:pPr>
      <w:spacing w:after="0" w:line="240" w:lineRule="auto"/>
    </w:pPr>
  </w:style>
  <w:style w:type="character" w:styleId="FollowedHyperlink">
    <w:name w:val="FollowedHyperlink"/>
    <w:basedOn w:val="DefaultParagraphFont"/>
    <w:rsid w:val="00444274"/>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8637/jss.v070.i05" TargetMode="External"/><Relationship Id="rId18" Type="http://schemas.openxmlformats.org/officeDocument/2006/relationships/image" Target="media/image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5.svgz"/><Relationship Id="rId7" Type="http://schemas.openxmlformats.org/officeDocument/2006/relationships/hyperlink" Target="mailto:Paul.Regular@dfo-mpo.gc.ca" TargetMode="External"/><Relationship Id="rId12" Type="http://schemas.openxmlformats.org/officeDocument/2006/relationships/hyperlink" Target="https://www.nafo.int/Data/STATLANT-21A" TargetMode="External"/><Relationship Id="rId17" Type="http://schemas.openxmlformats.org/officeDocument/2006/relationships/image" Target="media/image1.png"/><Relationship Id="rId25" Type="http://schemas.openxmlformats.org/officeDocument/2006/relationships/image" Target="media/image9.svgz"/><Relationship Id="rId2" Type="http://schemas.openxmlformats.org/officeDocument/2006/relationships/styles" Target="styles.xml"/><Relationship Id="rId16" Type="http://schemas.openxmlformats.org/officeDocument/2006/relationships/hyperlink" Target="https://doi.org/10.1016/j.fishres.2021.106180"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image" Target="media/image7.svgz"/><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3.svgz"/><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nafo.int/Portals/0/PDFs/sc/2019/scs19-20.pdf" TargetMode="External"/><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7</TotalTime>
  <Pages>37</Pages>
  <Words>9077</Words>
  <Characters>51745</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Summing the parts: Improving population estimates using a state-space multispecies production model</vt:lpstr>
    </vt:vector>
  </TitlesOfParts>
  <Company>DFO-MPO</Company>
  <LinksUpToDate>false</LinksUpToDate>
  <CharactersWithSpaces>6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cp:lastModifiedBy>Rideout, Rick</cp:lastModifiedBy>
  <cp:revision>2</cp:revision>
  <dcterms:created xsi:type="dcterms:W3CDTF">2023-12-04T03:25:00Z</dcterms:created>
  <dcterms:modified xsi:type="dcterms:W3CDTF">2023-12-04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Fisheries and Oceans Canada, Northwest Atlantic Fisheries Center, 80 East White Hills, St. John’s, Newfoundland and Labrador, A1C 5X1, Canada  *Corresponding author E-mail: Paul.Regular@dfo-mpo.gc.ca  2023-11-29</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